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94FC2" w14:textId="3CA401AA" w:rsidR="002449EE" w:rsidRPr="00832728" w:rsidRDefault="00F74688" w:rsidP="0099634A">
      <w:pPr>
        <w:spacing w:after="0" w:line="240" w:lineRule="auto"/>
        <w:ind w:firstLine="720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832728">
        <w:rPr>
          <w:rFonts w:asciiTheme="minorHAnsi" w:hAnsiTheme="minorHAnsi" w:cstheme="minorHAnsi"/>
          <w:b/>
          <w:sz w:val="32"/>
          <w:szCs w:val="32"/>
        </w:rPr>
        <w:t xml:space="preserve">Rabies Accessible Genomic </w:t>
      </w:r>
      <w:r w:rsidR="0048034A" w:rsidRPr="00832728">
        <w:rPr>
          <w:rFonts w:asciiTheme="minorHAnsi" w:hAnsiTheme="minorHAnsi" w:cstheme="minorHAnsi"/>
          <w:b/>
          <w:sz w:val="32"/>
          <w:szCs w:val="32"/>
        </w:rPr>
        <w:t>Epidemiolog</w:t>
      </w:r>
      <w:r w:rsidR="00BD663D" w:rsidRPr="00832728">
        <w:rPr>
          <w:rFonts w:asciiTheme="minorHAnsi" w:hAnsiTheme="minorHAnsi" w:cstheme="minorHAnsi"/>
          <w:b/>
          <w:sz w:val="32"/>
          <w:szCs w:val="32"/>
        </w:rPr>
        <w:t>y (RAGE) Workshop</w:t>
      </w:r>
    </w:p>
    <w:p w14:paraId="26C83DAF" w14:textId="4F9DE33A" w:rsidR="000068EC" w:rsidRPr="00832728" w:rsidRDefault="000068EC" w:rsidP="00CA4549">
      <w:pPr>
        <w:spacing w:after="0" w:line="240" w:lineRule="auto"/>
        <w:jc w:val="center"/>
        <w:rPr>
          <w:rFonts w:asciiTheme="minorHAnsi" w:hAnsiTheme="minorHAnsi" w:cstheme="minorHAnsi"/>
          <w:bCs/>
          <w:i/>
          <w:iCs/>
          <w:sz w:val="24"/>
          <w:szCs w:val="24"/>
        </w:rPr>
      </w:pPr>
      <w:r w:rsidRPr="00832728">
        <w:rPr>
          <w:rFonts w:asciiTheme="minorHAnsi" w:hAnsiTheme="minorHAnsi" w:cstheme="minorHAnsi"/>
          <w:bCs/>
          <w:i/>
          <w:iCs/>
          <w:sz w:val="24"/>
          <w:szCs w:val="24"/>
        </w:rPr>
        <w:t>Capacity Building for In-Country Genomic Epidemiology to Underpin One Health Surveillance.</w:t>
      </w:r>
    </w:p>
    <w:p w14:paraId="5255B27F" w14:textId="11C75302" w:rsidR="00CA4549" w:rsidRPr="00832728" w:rsidRDefault="00CA4549" w:rsidP="00CA4549">
      <w:pPr>
        <w:spacing w:after="0" w:line="240" w:lineRule="auto"/>
        <w:jc w:val="center"/>
        <w:rPr>
          <w:rFonts w:asciiTheme="minorHAnsi" w:hAnsiTheme="minorHAnsi" w:cstheme="minorHAnsi"/>
          <w:bCs/>
          <w:sz w:val="24"/>
          <w:szCs w:val="24"/>
          <w:lang w:val="en-GB"/>
        </w:rPr>
      </w:pPr>
      <w:r w:rsidRPr="00832728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Venue: </w:t>
      </w:r>
      <w:r w:rsidR="0048034A" w:rsidRPr="00832728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Nigeria Centre for Disease Control, </w:t>
      </w:r>
      <w:r w:rsidRPr="00832728">
        <w:rPr>
          <w:rFonts w:asciiTheme="minorHAnsi" w:hAnsiTheme="minorHAnsi" w:cstheme="minorHAnsi"/>
          <w:bCs/>
          <w:sz w:val="24"/>
          <w:szCs w:val="24"/>
          <w:lang w:val="en-GB"/>
        </w:rPr>
        <w:t>Abuja</w:t>
      </w:r>
      <w:r w:rsidRPr="00832728">
        <w:rPr>
          <w:rFonts w:asciiTheme="minorHAnsi" w:hAnsiTheme="minorHAnsi" w:cstheme="minorHAnsi"/>
          <w:bCs/>
          <w:sz w:val="24"/>
          <w:szCs w:val="24"/>
          <w:lang w:val="en-GB"/>
        </w:rPr>
        <w:tab/>
      </w:r>
    </w:p>
    <w:p w14:paraId="217BE2BA" w14:textId="02266C97" w:rsidR="00234146" w:rsidRPr="00832728" w:rsidRDefault="00CA4549" w:rsidP="00234146">
      <w:pPr>
        <w:spacing w:after="0" w:line="240" w:lineRule="auto"/>
        <w:jc w:val="center"/>
        <w:rPr>
          <w:rFonts w:asciiTheme="minorHAnsi" w:hAnsiTheme="minorHAnsi" w:cstheme="minorHAnsi"/>
          <w:bCs/>
          <w:sz w:val="24"/>
          <w:szCs w:val="24"/>
          <w:lang w:val="en-GB"/>
        </w:rPr>
      </w:pPr>
      <w:r w:rsidRPr="00832728">
        <w:rPr>
          <w:rFonts w:asciiTheme="minorHAnsi" w:hAnsiTheme="minorHAnsi" w:cstheme="minorHAnsi"/>
          <w:bCs/>
          <w:sz w:val="24"/>
          <w:szCs w:val="24"/>
          <w:lang w:val="en-GB"/>
        </w:rPr>
        <w:t>Date: 1</w:t>
      </w:r>
      <w:r w:rsidR="0048034A" w:rsidRPr="00832728">
        <w:rPr>
          <w:rFonts w:asciiTheme="minorHAnsi" w:hAnsiTheme="minorHAnsi" w:cstheme="minorHAnsi"/>
          <w:bCs/>
          <w:sz w:val="24"/>
          <w:szCs w:val="24"/>
          <w:lang w:val="en-GB"/>
        </w:rPr>
        <w:t>2</w:t>
      </w:r>
      <w:r w:rsidRPr="00832728">
        <w:rPr>
          <w:rFonts w:asciiTheme="minorHAnsi" w:hAnsiTheme="minorHAnsi" w:cstheme="minorHAnsi"/>
          <w:bCs/>
          <w:sz w:val="24"/>
          <w:szCs w:val="24"/>
          <w:vertAlign w:val="superscript"/>
          <w:lang w:val="en-GB"/>
        </w:rPr>
        <w:t>th</w:t>
      </w:r>
      <w:r w:rsidRPr="00832728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 – </w:t>
      </w:r>
      <w:r w:rsidR="0048034A" w:rsidRPr="00832728">
        <w:rPr>
          <w:rFonts w:asciiTheme="minorHAnsi" w:hAnsiTheme="minorHAnsi" w:cstheme="minorHAnsi"/>
          <w:bCs/>
          <w:sz w:val="24"/>
          <w:szCs w:val="24"/>
          <w:lang w:val="en-GB"/>
        </w:rPr>
        <w:t>16</w:t>
      </w:r>
      <w:r w:rsidRPr="00832728">
        <w:rPr>
          <w:rFonts w:asciiTheme="minorHAnsi" w:hAnsiTheme="minorHAnsi" w:cstheme="minorHAnsi"/>
          <w:bCs/>
          <w:sz w:val="24"/>
          <w:szCs w:val="24"/>
          <w:vertAlign w:val="superscript"/>
          <w:lang w:val="en-GB"/>
        </w:rPr>
        <w:t>th</w:t>
      </w:r>
      <w:r w:rsidRPr="00832728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 </w:t>
      </w:r>
      <w:proofErr w:type="gramStart"/>
      <w:r w:rsidRPr="00832728">
        <w:rPr>
          <w:rFonts w:asciiTheme="minorHAnsi" w:hAnsiTheme="minorHAnsi" w:cstheme="minorHAnsi"/>
          <w:bCs/>
          <w:sz w:val="24"/>
          <w:szCs w:val="24"/>
          <w:lang w:val="en-GB"/>
        </w:rPr>
        <w:t>December</w:t>
      </w:r>
      <w:r w:rsidR="0048034A" w:rsidRPr="00832728">
        <w:rPr>
          <w:rFonts w:asciiTheme="minorHAnsi" w:hAnsiTheme="minorHAnsi" w:cstheme="minorHAnsi"/>
          <w:bCs/>
          <w:sz w:val="24"/>
          <w:szCs w:val="24"/>
          <w:lang w:val="en-GB"/>
        </w:rPr>
        <w:t>,</w:t>
      </w:r>
      <w:proofErr w:type="gramEnd"/>
      <w:r w:rsidRPr="00832728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 202</w:t>
      </w:r>
      <w:r w:rsidR="0048034A" w:rsidRPr="00832728">
        <w:rPr>
          <w:rFonts w:asciiTheme="minorHAnsi" w:hAnsiTheme="minorHAnsi" w:cstheme="minorHAnsi"/>
          <w:bCs/>
          <w:sz w:val="24"/>
          <w:szCs w:val="24"/>
          <w:lang w:val="en-GB"/>
        </w:rPr>
        <w:t>4</w:t>
      </w:r>
    </w:p>
    <w:p w14:paraId="6A86547B" w14:textId="1BE47642" w:rsidR="00CA4549" w:rsidRPr="00C84CB1" w:rsidRDefault="00CA4549" w:rsidP="00234146">
      <w:pPr>
        <w:spacing w:after="0" w:line="240" w:lineRule="auto"/>
        <w:jc w:val="center"/>
        <w:rPr>
          <w:rFonts w:asciiTheme="minorHAnsi" w:hAnsiTheme="minorHAnsi" w:cstheme="minorHAnsi"/>
          <w:bCs/>
          <w:lang w:val="en-GB"/>
        </w:rPr>
      </w:pPr>
      <w:r w:rsidRPr="00C84CB1">
        <w:rPr>
          <w:rFonts w:asciiTheme="minorHAnsi" w:hAnsiTheme="minorHAnsi" w:cstheme="minorHAnsi"/>
          <w:bCs/>
          <w:color w:val="242424"/>
          <w:bdr w:val="none" w:sz="0" w:space="0" w:color="auto" w:frame="1"/>
        </w:rPr>
        <w:t xml:space="preserve"> </w:t>
      </w:r>
    </w:p>
    <w:tbl>
      <w:tblPr>
        <w:tblStyle w:val="TableGrid"/>
        <w:tblW w:w="10774" w:type="dxa"/>
        <w:tblInd w:w="-856" w:type="dxa"/>
        <w:tblLook w:val="04A0" w:firstRow="1" w:lastRow="0" w:firstColumn="1" w:lastColumn="0" w:noHBand="0" w:noVBand="1"/>
      </w:tblPr>
      <w:tblGrid>
        <w:gridCol w:w="2269"/>
        <w:gridCol w:w="5953"/>
        <w:gridCol w:w="2552"/>
      </w:tblGrid>
      <w:tr w:rsidR="00234146" w:rsidRPr="00C84CB1" w14:paraId="49F3A47C" w14:textId="77777777" w:rsidTr="00C84CB1">
        <w:tc>
          <w:tcPr>
            <w:tcW w:w="10774" w:type="dxa"/>
            <w:gridSpan w:val="3"/>
            <w:shd w:val="clear" w:color="auto" w:fill="00B050"/>
          </w:tcPr>
          <w:p w14:paraId="25BEFBAC" w14:textId="77777777" w:rsidR="00234146" w:rsidRDefault="00234146" w:rsidP="00234146">
            <w:pPr>
              <w:pStyle w:val="xydpca6dabd4yiv5095081354ydp44c47137msolistparagraph"/>
              <w:tabs>
                <w:tab w:val="left" w:pos="8220"/>
              </w:tabs>
              <w:spacing w:before="0" w:after="0"/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b/>
                <w:sz w:val="28"/>
                <w:szCs w:val="28"/>
              </w:rPr>
              <w:t xml:space="preserve">OPENING CEREMONY </w:t>
            </w:r>
          </w:p>
          <w:p w14:paraId="05AC9C45" w14:textId="2AC9ADAF" w:rsidR="00234146" w:rsidRPr="00832728" w:rsidRDefault="00234146" w:rsidP="00234146">
            <w:pPr>
              <w:pStyle w:val="xydpca6dabd4yiv5095081354ydp44c47137msolistparagraph"/>
              <w:tabs>
                <w:tab w:val="left" w:pos="8220"/>
              </w:tabs>
              <w:spacing w:before="0" w:after="0"/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 w:rsidRPr="00234146">
              <w:rPr>
                <w:rFonts w:asciiTheme="minorHAnsi" w:hAnsiTheme="minorHAnsi" w:cstheme="minorHAnsi"/>
                <w:bCs/>
                <w:i/>
                <w:iCs/>
              </w:rPr>
              <w:t xml:space="preserve">Venue: </w:t>
            </w:r>
            <w:proofErr w:type="spellStart"/>
            <w:r w:rsidRPr="00234146">
              <w:rPr>
                <w:rFonts w:asciiTheme="minorHAnsi" w:hAnsiTheme="minorHAnsi" w:cstheme="minorHAnsi"/>
                <w:bCs/>
                <w:i/>
                <w:iCs/>
              </w:rPr>
              <w:t>Ajuji</w:t>
            </w:r>
            <w:proofErr w:type="spellEnd"/>
            <w:r w:rsidRPr="00234146">
              <w:rPr>
                <w:rFonts w:asciiTheme="minorHAnsi" w:hAnsiTheme="minorHAnsi" w:cstheme="minorHAnsi"/>
                <w:bCs/>
                <w:i/>
                <w:iCs/>
              </w:rPr>
              <w:t xml:space="preserve"> Greenwich Hotel</w:t>
            </w:r>
          </w:p>
        </w:tc>
      </w:tr>
      <w:tr w:rsidR="00CA4549" w:rsidRPr="00C84CB1" w14:paraId="035F1A9D" w14:textId="77777777" w:rsidTr="00C84CB1">
        <w:tc>
          <w:tcPr>
            <w:tcW w:w="10774" w:type="dxa"/>
            <w:gridSpan w:val="3"/>
            <w:shd w:val="clear" w:color="auto" w:fill="00B050"/>
          </w:tcPr>
          <w:p w14:paraId="384D2A5E" w14:textId="3655F8A3" w:rsidR="00CA4549" w:rsidRPr="00234146" w:rsidRDefault="00CA4549" w:rsidP="001461EF">
            <w:pPr>
              <w:pStyle w:val="xydpca6dabd4yiv5095081354ydp44c47137msolistparagraph"/>
              <w:tabs>
                <w:tab w:val="left" w:pos="8220"/>
              </w:tabs>
              <w:spacing w:before="0" w:after="0"/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 w:rsidRPr="00832728">
              <w:rPr>
                <w:rFonts w:asciiTheme="majorHAnsi" w:hAnsiTheme="majorHAnsi" w:cstheme="majorHAnsi"/>
                <w:b/>
                <w:sz w:val="28"/>
                <w:szCs w:val="28"/>
              </w:rPr>
              <w:t>Day 1 – Monday, 1</w:t>
            </w:r>
            <w:r w:rsidR="00EF279C" w:rsidRPr="00832728">
              <w:rPr>
                <w:rFonts w:asciiTheme="majorHAnsi" w:hAnsiTheme="majorHAnsi" w:cstheme="majorHAnsi"/>
                <w:b/>
                <w:sz w:val="28"/>
                <w:szCs w:val="28"/>
              </w:rPr>
              <w:t>2</w:t>
            </w:r>
            <w:r w:rsidRPr="00832728">
              <w:rPr>
                <w:rFonts w:asciiTheme="majorHAnsi" w:hAnsiTheme="majorHAnsi" w:cstheme="majorHAnsi"/>
                <w:b/>
                <w:sz w:val="28"/>
                <w:szCs w:val="28"/>
                <w:vertAlign w:val="superscript"/>
              </w:rPr>
              <w:t>th</w:t>
            </w:r>
            <w:r w:rsidRPr="00832728">
              <w:rPr>
                <w:rFonts w:asciiTheme="majorHAnsi" w:hAnsiTheme="majorHAnsi" w:cstheme="majorHAnsi"/>
                <w:b/>
                <w:sz w:val="28"/>
                <w:szCs w:val="28"/>
              </w:rPr>
              <w:t xml:space="preserve"> </w:t>
            </w:r>
            <w:proofErr w:type="gramStart"/>
            <w:r w:rsidR="00EF279C" w:rsidRPr="00832728">
              <w:rPr>
                <w:rFonts w:asciiTheme="majorHAnsi" w:hAnsiTheme="majorHAnsi" w:cstheme="majorHAnsi"/>
                <w:b/>
                <w:sz w:val="28"/>
                <w:szCs w:val="28"/>
              </w:rPr>
              <w:t>February,</w:t>
            </w:r>
            <w:proofErr w:type="gramEnd"/>
            <w:r w:rsidR="00EF279C" w:rsidRPr="00832728">
              <w:rPr>
                <w:rFonts w:asciiTheme="majorHAnsi" w:hAnsiTheme="majorHAnsi" w:cstheme="majorHAnsi"/>
                <w:b/>
                <w:sz w:val="28"/>
                <w:szCs w:val="28"/>
              </w:rPr>
              <w:t xml:space="preserve"> 2024</w:t>
            </w:r>
            <w:r w:rsidR="004654ED" w:rsidRPr="00832728">
              <w:rPr>
                <w:rFonts w:asciiTheme="majorHAnsi" w:hAnsiTheme="majorHAnsi" w:cstheme="majorHAnsi"/>
                <w:b/>
                <w:sz w:val="28"/>
                <w:szCs w:val="28"/>
              </w:rPr>
              <w:t xml:space="preserve"> </w:t>
            </w:r>
          </w:p>
        </w:tc>
      </w:tr>
      <w:tr w:rsidR="00C84CB1" w:rsidRPr="00C84CB1" w14:paraId="68543E50" w14:textId="77777777" w:rsidTr="00A10F18">
        <w:tc>
          <w:tcPr>
            <w:tcW w:w="2269" w:type="dxa"/>
          </w:tcPr>
          <w:p w14:paraId="3F221E18" w14:textId="0C25A711" w:rsidR="00C84CB1" w:rsidRPr="002F19C3" w:rsidRDefault="00C84CB1" w:rsidP="00C84CB1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2F19C3">
              <w:rPr>
                <w:rFonts w:asciiTheme="minorHAnsi" w:hAnsiTheme="minorHAnsi" w:cstheme="minorHAnsi"/>
                <w:b/>
                <w:color w:val="242424"/>
                <w:sz w:val="22"/>
                <w:szCs w:val="22"/>
              </w:rPr>
              <w:t xml:space="preserve">TIME </w:t>
            </w:r>
          </w:p>
        </w:tc>
        <w:tc>
          <w:tcPr>
            <w:tcW w:w="5953" w:type="dxa"/>
          </w:tcPr>
          <w:p w14:paraId="1AE94800" w14:textId="1B86EA94" w:rsidR="00C84CB1" w:rsidRPr="002F19C3" w:rsidRDefault="00C84CB1" w:rsidP="00C84CB1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/>
                <w:color w:val="242424"/>
                <w:sz w:val="22"/>
                <w:szCs w:val="22"/>
              </w:rPr>
            </w:pPr>
            <w:r w:rsidRPr="002F19C3">
              <w:rPr>
                <w:rFonts w:asciiTheme="minorHAnsi" w:hAnsiTheme="minorHAnsi" w:cstheme="minorHAnsi"/>
                <w:b/>
                <w:color w:val="242424"/>
                <w:sz w:val="22"/>
                <w:szCs w:val="22"/>
              </w:rPr>
              <w:t xml:space="preserve">ACTIVITIES </w:t>
            </w:r>
          </w:p>
        </w:tc>
        <w:tc>
          <w:tcPr>
            <w:tcW w:w="2552" w:type="dxa"/>
          </w:tcPr>
          <w:p w14:paraId="027BF435" w14:textId="68DACF10" w:rsidR="00C84CB1" w:rsidRPr="002F19C3" w:rsidRDefault="002F19C3" w:rsidP="00C84CB1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/>
                <w:color w:val="242424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242424"/>
                <w:sz w:val="22"/>
                <w:szCs w:val="22"/>
              </w:rPr>
              <w:t>SPEAKER</w:t>
            </w:r>
          </w:p>
        </w:tc>
      </w:tr>
      <w:tr w:rsidR="00CA4549" w:rsidRPr="00C84CB1" w14:paraId="10454DFF" w14:textId="77777777" w:rsidTr="00A10F18">
        <w:tc>
          <w:tcPr>
            <w:tcW w:w="2269" w:type="dxa"/>
          </w:tcPr>
          <w:p w14:paraId="728CB0EE" w14:textId="516DB704" w:rsidR="00CA4549" w:rsidRPr="00C84CB1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8:30 – 9:00</w:t>
            </w:r>
            <w:r w:rsidR="000068EC"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AM</w:t>
            </w:r>
          </w:p>
        </w:tc>
        <w:tc>
          <w:tcPr>
            <w:tcW w:w="5953" w:type="dxa"/>
          </w:tcPr>
          <w:p w14:paraId="1A6C87A2" w14:textId="77777777" w:rsidR="00CA4549" w:rsidRPr="00C84CB1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 xml:space="preserve">Registration </w:t>
            </w:r>
          </w:p>
        </w:tc>
        <w:tc>
          <w:tcPr>
            <w:tcW w:w="2552" w:type="dxa"/>
          </w:tcPr>
          <w:p w14:paraId="509C1E5A" w14:textId="56E04697" w:rsidR="00CA4549" w:rsidRPr="00C84CB1" w:rsidRDefault="0000391D" w:rsidP="00A10F1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>All</w:t>
            </w:r>
          </w:p>
        </w:tc>
      </w:tr>
      <w:tr w:rsidR="00CA4549" w:rsidRPr="00C84CB1" w14:paraId="7A39DE98" w14:textId="77777777" w:rsidTr="00A10F18">
        <w:tc>
          <w:tcPr>
            <w:tcW w:w="2269" w:type="dxa"/>
          </w:tcPr>
          <w:p w14:paraId="4DCDE74F" w14:textId="6DE1D647" w:rsidR="00CA4549" w:rsidRPr="00C84CB1" w:rsidRDefault="00653A01" w:rsidP="00A10F1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0930</w:t>
            </w:r>
          </w:p>
        </w:tc>
        <w:tc>
          <w:tcPr>
            <w:tcW w:w="5953" w:type="dxa"/>
          </w:tcPr>
          <w:p w14:paraId="6F2F99F6" w14:textId="5AC9F23A" w:rsidR="00CA4549" w:rsidRPr="00C84CB1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National </w:t>
            </w:r>
            <w:r w:rsidR="0000391D"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Anthem</w:t>
            </w: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</w:tcPr>
          <w:p w14:paraId="10327186" w14:textId="77777777" w:rsidR="00CA4549" w:rsidRPr="00C84CB1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  <w:lang w:val="en-GB"/>
              </w:rPr>
            </w:pPr>
            <w:r w:rsidRPr="00C84CB1"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  <w:lang w:val="en-GB"/>
              </w:rPr>
              <w:t>All</w:t>
            </w:r>
          </w:p>
        </w:tc>
      </w:tr>
      <w:tr w:rsidR="00CA4549" w:rsidRPr="00C84CB1" w14:paraId="6A786CD8" w14:textId="77777777" w:rsidTr="00A10F18">
        <w:tc>
          <w:tcPr>
            <w:tcW w:w="2269" w:type="dxa"/>
          </w:tcPr>
          <w:p w14:paraId="191D60E9" w14:textId="4FAB9DBD" w:rsidR="00CA4549" w:rsidRPr="00C84CB1" w:rsidRDefault="00C91FB7" w:rsidP="00A10F1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9:30- 9:45</w:t>
            </w:r>
            <w:r w:rsidR="00653A01"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953" w:type="dxa"/>
          </w:tcPr>
          <w:p w14:paraId="171B8F82" w14:textId="4555C192" w:rsidR="00CA4549" w:rsidRPr="00C84CB1" w:rsidRDefault="00D10106" w:rsidP="00A10F1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  <w:lang w:val="en-GB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Welcome </w:t>
            </w:r>
            <w:r w:rsidR="0000391D"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remarks</w:t>
            </w:r>
          </w:p>
        </w:tc>
        <w:tc>
          <w:tcPr>
            <w:tcW w:w="2552" w:type="dxa"/>
          </w:tcPr>
          <w:p w14:paraId="175D1EEF" w14:textId="332D4984" w:rsidR="00CA4549" w:rsidRPr="00C84CB1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  <w:lang w:val="en-GB"/>
              </w:rPr>
            </w:pPr>
          </w:p>
        </w:tc>
      </w:tr>
      <w:tr w:rsidR="00574F68" w:rsidRPr="00C84CB1" w14:paraId="2AAC4058" w14:textId="77777777" w:rsidTr="00A10F18">
        <w:tc>
          <w:tcPr>
            <w:tcW w:w="2269" w:type="dxa"/>
          </w:tcPr>
          <w:p w14:paraId="2C49EF40" w14:textId="4CF7A095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9:45 – 10:30</w:t>
            </w:r>
          </w:p>
        </w:tc>
        <w:tc>
          <w:tcPr>
            <w:tcW w:w="5953" w:type="dxa"/>
          </w:tcPr>
          <w:p w14:paraId="2B6C2B24" w14:textId="19359BC7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Goodwill messages </w:t>
            </w:r>
          </w:p>
        </w:tc>
        <w:tc>
          <w:tcPr>
            <w:tcW w:w="2552" w:type="dxa"/>
          </w:tcPr>
          <w:p w14:paraId="6FBFC317" w14:textId="38A5E58E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  <w:lang w:val="en-GB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 xml:space="preserve">NCDC, FMAFS, FMHSW, </w:t>
            </w: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NVRI, ECOWAS, ACEGID, APHA, </w:t>
            </w:r>
            <w:r w:rsidRPr="00C84CB1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 xml:space="preserve">WHO, FAO, WOAH, US CDC, AFENET, </w:t>
            </w:r>
            <w:proofErr w:type="spellStart"/>
            <w:r w:rsidRPr="00C84CB1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FarmAlert</w:t>
            </w:r>
            <w:proofErr w:type="spellEnd"/>
            <w:r w:rsidRPr="00C84CB1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, NVMA, VCN.</w:t>
            </w:r>
          </w:p>
        </w:tc>
      </w:tr>
      <w:tr w:rsidR="00A940B7" w:rsidRPr="00C84CB1" w14:paraId="6E0FAC3C" w14:textId="77777777" w:rsidTr="00A10F18">
        <w:tc>
          <w:tcPr>
            <w:tcW w:w="2269" w:type="dxa"/>
          </w:tcPr>
          <w:p w14:paraId="45728640" w14:textId="1F0548A5" w:rsidR="00A940B7" w:rsidRPr="00C84CB1" w:rsidRDefault="00A940B7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10:30 – 10:45</w:t>
            </w:r>
          </w:p>
        </w:tc>
        <w:tc>
          <w:tcPr>
            <w:tcW w:w="5953" w:type="dxa"/>
          </w:tcPr>
          <w:p w14:paraId="55952BE7" w14:textId="21D361A5" w:rsidR="00A940B7" w:rsidRPr="00C84CB1" w:rsidRDefault="00A940B7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Opening remarks</w:t>
            </w:r>
          </w:p>
        </w:tc>
        <w:tc>
          <w:tcPr>
            <w:tcW w:w="2552" w:type="dxa"/>
          </w:tcPr>
          <w:p w14:paraId="56C210E9" w14:textId="5AF0B5D9" w:rsidR="00A940B7" w:rsidRPr="00C84CB1" w:rsidRDefault="00A940B7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NCDC director</w:t>
            </w:r>
          </w:p>
        </w:tc>
      </w:tr>
      <w:tr w:rsidR="00574F68" w:rsidRPr="00C84CB1" w14:paraId="08E4AD1C" w14:textId="77777777" w:rsidTr="00A10F18">
        <w:tc>
          <w:tcPr>
            <w:tcW w:w="2269" w:type="dxa"/>
          </w:tcPr>
          <w:p w14:paraId="28F49940" w14:textId="31A7CF47" w:rsidR="00574F68" w:rsidRPr="00C84CB1" w:rsidRDefault="00A940B7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 xml:space="preserve">10:45- </w:t>
            </w: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11:00</w:t>
            </w:r>
          </w:p>
        </w:tc>
        <w:tc>
          <w:tcPr>
            <w:tcW w:w="5953" w:type="dxa"/>
          </w:tcPr>
          <w:p w14:paraId="4AA7EC9D" w14:textId="21BB00E0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>Keynote message</w:t>
            </w:r>
          </w:p>
        </w:tc>
        <w:tc>
          <w:tcPr>
            <w:tcW w:w="2552" w:type="dxa"/>
          </w:tcPr>
          <w:p w14:paraId="272D1E00" w14:textId="25ADB076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  <w:lang w:val="en-GB"/>
              </w:rPr>
            </w:pPr>
            <w:r w:rsidRPr="00C84CB1"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  <w:lang w:val="en-GB"/>
              </w:rPr>
              <w:t xml:space="preserve">Prof </w:t>
            </w:r>
            <w:proofErr w:type="spellStart"/>
            <w:r w:rsidRPr="00C84CB1"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  <w:lang w:val="en-GB"/>
              </w:rPr>
              <w:t>Tomori</w:t>
            </w:r>
            <w:proofErr w:type="spellEnd"/>
          </w:p>
        </w:tc>
      </w:tr>
      <w:tr w:rsidR="00574F68" w:rsidRPr="00C84CB1" w14:paraId="01921BFB" w14:textId="77777777" w:rsidTr="00A10F18">
        <w:tc>
          <w:tcPr>
            <w:tcW w:w="2269" w:type="dxa"/>
          </w:tcPr>
          <w:p w14:paraId="47D1CD1C" w14:textId="4EA5AAA1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1</w:t>
            </w:r>
            <w:r w:rsidR="00A940B7"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1:00</w:t>
            </w: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– </w:t>
            </w:r>
            <w:r w:rsidR="00A940B7"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11:15</w:t>
            </w:r>
          </w:p>
        </w:tc>
        <w:tc>
          <w:tcPr>
            <w:tcW w:w="5953" w:type="dxa"/>
          </w:tcPr>
          <w:p w14:paraId="56B67F04" w14:textId="2B05AD9F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color w:val="1D2228"/>
                <w:sz w:val="22"/>
                <w:szCs w:val="22"/>
                <w:shd w:val="clear" w:color="auto" w:fill="FFFFFF"/>
              </w:rPr>
              <w:t>Rabies, One Health &amp; the 2030 countdown</w:t>
            </w:r>
          </w:p>
        </w:tc>
        <w:tc>
          <w:tcPr>
            <w:tcW w:w="2552" w:type="dxa"/>
          </w:tcPr>
          <w:p w14:paraId="3233A01C" w14:textId="13E26988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Prof. Katie Hampson</w:t>
            </w:r>
          </w:p>
        </w:tc>
      </w:tr>
      <w:tr w:rsidR="00574F68" w:rsidRPr="00C84CB1" w14:paraId="7BA3D155" w14:textId="77777777" w:rsidTr="00592772">
        <w:trPr>
          <w:trHeight w:val="898"/>
        </w:trPr>
        <w:tc>
          <w:tcPr>
            <w:tcW w:w="2269" w:type="dxa"/>
          </w:tcPr>
          <w:p w14:paraId="409DCDFB" w14:textId="79E86BAE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11:</w:t>
            </w:r>
            <w:r w:rsidR="00A940B7"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15</w:t>
            </w: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– 11:</w:t>
            </w:r>
            <w:r w:rsidR="00A940B7"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45</w:t>
            </w:r>
          </w:p>
        </w:tc>
        <w:tc>
          <w:tcPr>
            <w:tcW w:w="5953" w:type="dxa"/>
          </w:tcPr>
          <w:p w14:paraId="00F3EED4" w14:textId="7FB93735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Progress and prospects for RABV genomic research</w:t>
            </w:r>
          </w:p>
        </w:tc>
        <w:tc>
          <w:tcPr>
            <w:tcW w:w="2552" w:type="dxa"/>
          </w:tcPr>
          <w:p w14:paraId="291DE9EC" w14:textId="7F87EC87" w:rsidR="00574F68" w:rsidRPr="00C84CB1" w:rsidRDefault="00574F68" w:rsidP="00574F68">
            <w:pPr>
              <w:pStyle w:val="xydpca6dabd4yiv5095081354ydp44c47137msolistparagraph"/>
              <w:spacing w:before="0" w:after="0"/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Dr. </w:t>
            </w:r>
            <w:proofErr w:type="spellStart"/>
            <w:r w:rsidRPr="00C84CB1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Kirstyn</w:t>
            </w:r>
            <w:proofErr w:type="spellEnd"/>
            <w:r w:rsidRPr="00C84CB1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C84CB1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Brunker</w:t>
            </w:r>
            <w:proofErr w:type="spellEnd"/>
          </w:p>
        </w:tc>
      </w:tr>
      <w:tr w:rsidR="00574F68" w:rsidRPr="00C84CB1" w14:paraId="1FFFCB56" w14:textId="77777777" w:rsidTr="00A10F18">
        <w:tc>
          <w:tcPr>
            <w:tcW w:w="2269" w:type="dxa"/>
          </w:tcPr>
          <w:p w14:paraId="1EBF5912" w14:textId="01C7E9ED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11:</w:t>
            </w:r>
            <w:r w:rsidR="00A940B7"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45</w:t>
            </w: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– </w:t>
            </w:r>
            <w:r w:rsidR="00A940B7"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12:00</w:t>
            </w:r>
          </w:p>
        </w:tc>
        <w:tc>
          <w:tcPr>
            <w:tcW w:w="5953" w:type="dxa"/>
          </w:tcPr>
          <w:p w14:paraId="2DC8C881" w14:textId="2FEE2BFF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Ahmadu Bello University (ABU) Centre of excellence, its roles, mandates, and activities on the control and prevention of NTDs in Nigeria</w:t>
            </w:r>
          </w:p>
        </w:tc>
        <w:tc>
          <w:tcPr>
            <w:tcW w:w="2552" w:type="dxa"/>
          </w:tcPr>
          <w:p w14:paraId="0AC0C2DA" w14:textId="5F1A99AC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  <w:lang w:val="en-GB"/>
              </w:rPr>
              <w:t>Prof. YKE Ibrahim (Centre Leader ACENTDFB ABU)</w:t>
            </w:r>
          </w:p>
        </w:tc>
      </w:tr>
      <w:tr w:rsidR="00574F68" w:rsidRPr="00C84CB1" w14:paraId="163BA4BC" w14:textId="77777777" w:rsidTr="00A10F18">
        <w:tc>
          <w:tcPr>
            <w:tcW w:w="2269" w:type="dxa"/>
          </w:tcPr>
          <w:p w14:paraId="763AB2B7" w14:textId="6124CE1B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12:00</w:t>
            </w:r>
            <w:r w:rsidR="00A940B7"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- 12:15</w:t>
            </w:r>
          </w:p>
        </w:tc>
        <w:tc>
          <w:tcPr>
            <w:tcW w:w="5953" w:type="dxa"/>
          </w:tcPr>
          <w:p w14:paraId="44E70526" w14:textId="3EAC2640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Question and Answer session</w:t>
            </w:r>
          </w:p>
        </w:tc>
        <w:tc>
          <w:tcPr>
            <w:tcW w:w="2552" w:type="dxa"/>
          </w:tcPr>
          <w:p w14:paraId="6DBD6795" w14:textId="0B2F9A30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All</w:t>
            </w:r>
          </w:p>
        </w:tc>
      </w:tr>
      <w:tr w:rsidR="00574F68" w:rsidRPr="00C84CB1" w14:paraId="3FE24827" w14:textId="77777777" w:rsidTr="00592772">
        <w:trPr>
          <w:trHeight w:val="2537"/>
        </w:trPr>
        <w:tc>
          <w:tcPr>
            <w:tcW w:w="2269" w:type="dxa"/>
          </w:tcPr>
          <w:p w14:paraId="39A44313" w14:textId="37808B6C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12:</w:t>
            </w:r>
            <w:r w:rsidR="00A940B7"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15</w:t>
            </w: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– 12:</w:t>
            </w:r>
            <w:r w:rsidR="00A940B7"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45</w:t>
            </w:r>
          </w:p>
        </w:tc>
        <w:tc>
          <w:tcPr>
            <w:tcW w:w="5953" w:type="dxa"/>
          </w:tcPr>
          <w:p w14:paraId="4DA6E964" w14:textId="21C5E9CD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Short Presentations:</w:t>
            </w:r>
          </w:p>
          <w:p w14:paraId="02C5BE89" w14:textId="2A7819EE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ind w:left="36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Making genomic surveillance deliver for </w:t>
            </w:r>
            <w:proofErr w:type="gramStart"/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rabies</w:t>
            </w:r>
            <w:proofErr w:type="gramEnd"/>
          </w:p>
          <w:p w14:paraId="41B1687F" w14:textId="4E02B4D7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ind w:left="36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A framework for predicting the impacts of rabies control and prevention strategies in East Africa</w:t>
            </w:r>
          </w:p>
          <w:p w14:paraId="6DAE1295" w14:textId="0F03B5AD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ind w:left="36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Genomic surveillance in the Philippines: an outbreak investigation</w:t>
            </w:r>
          </w:p>
        </w:tc>
        <w:tc>
          <w:tcPr>
            <w:tcW w:w="2552" w:type="dxa"/>
          </w:tcPr>
          <w:p w14:paraId="48403BB6" w14:textId="77777777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439CD836" w14:textId="635A064D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Dr. Kathryn Campbell </w:t>
            </w:r>
          </w:p>
          <w:p w14:paraId="7554E471" w14:textId="52713EC4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Martha Luka</w:t>
            </w:r>
          </w:p>
          <w:p w14:paraId="3E671E37" w14:textId="77777777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  <w:p w14:paraId="4A0BC06F" w14:textId="38B622F0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spellStart"/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Criselda</w:t>
            </w:r>
            <w:proofErr w:type="spellEnd"/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Bautista</w:t>
            </w:r>
          </w:p>
        </w:tc>
      </w:tr>
      <w:tr w:rsidR="00574F68" w:rsidRPr="00C84CB1" w14:paraId="5E4392AE" w14:textId="77777777" w:rsidTr="00A10F18">
        <w:tc>
          <w:tcPr>
            <w:tcW w:w="2269" w:type="dxa"/>
          </w:tcPr>
          <w:p w14:paraId="59DF036F" w14:textId="4F564A05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12:</w:t>
            </w:r>
            <w:r w:rsidR="00A940B7"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45</w:t>
            </w: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– </w:t>
            </w:r>
            <w:r w:rsidR="00A940B7"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13:00</w:t>
            </w:r>
          </w:p>
        </w:tc>
        <w:tc>
          <w:tcPr>
            <w:tcW w:w="5953" w:type="dxa"/>
          </w:tcPr>
          <w:p w14:paraId="5B939A21" w14:textId="291D8401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Question and Answer session</w:t>
            </w:r>
          </w:p>
        </w:tc>
        <w:tc>
          <w:tcPr>
            <w:tcW w:w="2552" w:type="dxa"/>
          </w:tcPr>
          <w:p w14:paraId="488CD7E7" w14:textId="77777777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574F68" w:rsidRPr="00C84CB1" w14:paraId="0D4DD721" w14:textId="77777777" w:rsidTr="00995123">
        <w:trPr>
          <w:trHeight w:val="413"/>
        </w:trPr>
        <w:tc>
          <w:tcPr>
            <w:tcW w:w="2269" w:type="dxa"/>
          </w:tcPr>
          <w:p w14:paraId="04F9B18B" w14:textId="310EDF98" w:rsidR="00574F68" w:rsidRPr="00C84CB1" w:rsidRDefault="00A940B7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13:00</w:t>
            </w:r>
            <w:r w:rsidR="00574F68"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– 1</w:t>
            </w:r>
            <w:r w:rsidR="006A778F"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3</w:t>
            </w:r>
            <w:r w:rsidR="00574F68"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:</w:t>
            </w: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15</w:t>
            </w:r>
            <w:r w:rsidR="00574F68"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PM</w:t>
            </w:r>
          </w:p>
        </w:tc>
        <w:tc>
          <w:tcPr>
            <w:tcW w:w="5953" w:type="dxa"/>
          </w:tcPr>
          <w:p w14:paraId="7A1CD532" w14:textId="13F796BA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Vote of thanks  </w:t>
            </w:r>
          </w:p>
        </w:tc>
        <w:tc>
          <w:tcPr>
            <w:tcW w:w="2552" w:type="dxa"/>
          </w:tcPr>
          <w:p w14:paraId="3F2BC5BE" w14:textId="37DA3309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All</w:t>
            </w:r>
          </w:p>
        </w:tc>
      </w:tr>
      <w:tr w:rsidR="00574F68" w:rsidRPr="00C84CB1" w14:paraId="3FD0CE06" w14:textId="77777777" w:rsidTr="0028413D">
        <w:trPr>
          <w:trHeight w:val="350"/>
        </w:trPr>
        <w:tc>
          <w:tcPr>
            <w:tcW w:w="2269" w:type="dxa"/>
          </w:tcPr>
          <w:p w14:paraId="727E1809" w14:textId="6F1219D0" w:rsidR="00574F68" w:rsidRPr="00C84CB1" w:rsidRDefault="006C1989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13:30</w:t>
            </w:r>
            <w:r w:rsidR="00574F68"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– </w:t>
            </w: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14:30</w:t>
            </w:r>
          </w:p>
        </w:tc>
        <w:tc>
          <w:tcPr>
            <w:tcW w:w="5953" w:type="dxa"/>
          </w:tcPr>
          <w:p w14:paraId="6A6D0269" w14:textId="31B7621B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Lunch</w:t>
            </w:r>
          </w:p>
        </w:tc>
        <w:tc>
          <w:tcPr>
            <w:tcW w:w="2552" w:type="dxa"/>
          </w:tcPr>
          <w:p w14:paraId="730271B3" w14:textId="7C7C639E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All</w:t>
            </w:r>
          </w:p>
        </w:tc>
      </w:tr>
      <w:tr w:rsidR="00574F68" w:rsidRPr="00C84CB1" w14:paraId="1A671E12" w14:textId="77777777" w:rsidTr="0028413D">
        <w:trPr>
          <w:trHeight w:val="350"/>
        </w:trPr>
        <w:tc>
          <w:tcPr>
            <w:tcW w:w="2269" w:type="dxa"/>
          </w:tcPr>
          <w:p w14:paraId="6AD0CBC7" w14:textId="622FF154" w:rsidR="00574F68" w:rsidRPr="00C84CB1" w:rsidRDefault="006C1989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~15:00</w:t>
            </w:r>
          </w:p>
        </w:tc>
        <w:tc>
          <w:tcPr>
            <w:tcW w:w="5953" w:type="dxa"/>
          </w:tcPr>
          <w:p w14:paraId="672689A0" w14:textId="54992A21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Pictures</w:t>
            </w:r>
          </w:p>
        </w:tc>
        <w:tc>
          <w:tcPr>
            <w:tcW w:w="2552" w:type="dxa"/>
          </w:tcPr>
          <w:p w14:paraId="4C7AB463" w14:textId="77777777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574F68" w:rsidRPr="00C84CB1" w14:paraId="252FC2F5" w14:textId="77777777" w:rsidTr="00AA289A">
        <w:tc>
          <w:tcPr>
            <w:tcW w:w="10774" w:type="dxa"/>
            <w:gridSpan w:val="3"/>
            <w:shd w:val="clear" w:color="auto" w:fill="E2EFD9" w:themeFill="accent6" w:themeFillTint="33"/>
          </w:tcPr>
          <w:p w14:paraId="23D7B461" w14:textId="74013066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Trainers and Trainees only</w:t>
            </w:r>
          </w:p>
        </w:tc>
      </w:tr>
      <w:tr w:rsidR="00574F68" w:rsidRPr="00C84CB1" w14:paraId="27E4ADCE" w14:textId="77777777" w:rsidTr="00A10F18">
        <w:tc>
          <w:tcPr>
            <w:tcW w:w="2269" w:type="dxa"/>
          </w:tcPr>
          <w:p w14:paraId="7E7F9ED1" w14:textId="35031266" w:rsidR="00574F68" w:rsidRPr="00C84CB1" w:rsidRDefault="006C1989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Late </w:t>
            </w:r>
            <w:r w:rsidR="00574F68"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afternoon</w:t>
            </w:r>
          </w:p>
        </w:tc>
        <w:tc>
          <w:tcPr>
            <w:tcW w:w="5953" w:type="dxa"/>
          </w:tcPr>
          <w:p w14:paraId="00FCBD9A" w14:textId="5B295B36" w:rsidR="00574F68" w:rsidRPr="00C84CB1" w:rsidRDefault="00574F68" w:rsidP="00574F68">
            <w:pPr>
              <w:pStyle w:val="TableParagraph"/>
              <w:tabs>
                <w:tab w:val="left" w:pos="470"/>
                <w:tab w:val="left" w:pos="471"/>
              </w:tabs>
              <w:ind w:left="0" w:right="440"/>
              <w:rPr>
                <w:rFonts w:asciiTheme="minorHAnsi" w:hAnsiTheme="minorHAnsi" w:cstheme="minorHAnsi"/>
                <w:bCs/>
              </w:rPr>
            </w:pPr>
            <w:r w:rsidRPr="00C84CB1">
              <w:rPr>
                <w:rFonts w:asciiTheme="minorHAnsi" w:hAnsiTheme="minorHAnsi" w:cstheme="minorHAnsi"/>
                <w:bCs/>
              </w:rPr>
              <w:t xml:space="preserve">Demo: Lab-in-a-suitcase </w:t>
            </w:r>
          </w:p>
        </w:tc>
        <w:tc>
          <w:tcPr>
            <w:tcW w:w="2552" w:type="dxa"/>
          </w:tcPr>
          <w:p w14:paraId="7B027237" w14:textId="2D9DBA8B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</w:pPr>
            <w:proofErr w:type="spellStart"/>
            <w:r w:rsidRPr="00C84CB1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Kirstyn</w:t>
            </w:r>
            <w:proofErr w:type="spellEnd"/>
            <w:r w:rsidRPr="00C84CB1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C84CB1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Brunker</w:t>
            </w:r>
            <w:proofErr w:type="spellEnd"/>
          </w:p>
        </w:tc>
      </w:tr>
      <w:tr w:rsidR="00574F68" w:rsidRPr="00C84CB1" w14:paraId="483CF7CA" w14:textId="77777777" w:rsidTr="0025043A">
        <w:tc>
          <w:tcPr>
            <w:tcW w:w="2269" w:type="dxa"/>
            <w:shd w:val="clear" w:color="auto" w:fill="E2EFD9" w:themeFill="accent6" w:themeFillTint="33"/>
          </w:tcPr>
          <w:p w14:paraId="562BBB48" w14:textId="65FACCE2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5:00– 5:30PM</w:t>
            </w:r>
          </w:p>
        </w:tc>
        <w:tc>
          <w:tcPr>
            <w:tcW w:w="5953" w:type="dxa"/>
            <w:shd w:val="clear" w:color="auto" w:fill="E2EFD9" w:themeFill="accent6" w:themeFillTint="33"/>
          </w:tcPr>
          <w:p w14:paraId="66BC8AFA" w14:textId="6192E566" w:rsidR="00574F68" w:rsidRPr="00C84CB1" w:rsidRDefault="00574F68" w:rsidP="00574F68">
            <w:pPr>
              <w:pStyle w:val="xydpca6dabd4yiv5095081354ydp44c47137msolistparagraph"/>
              <w:tabs>
                <w:tab w:val="left" w:pos="470"/>
                <w:tab w:val="left" w:pos="471"/>
              </w:tabs>
              <w:ind w:right="440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 Tea break &amp; adjourn</w:t>
            </w:r>
          </w:p>
        </w:tc>
        <w:tc>
          <w:tcPr>
            <w:tcW w:w="2552" w:type="dxa"/>
            <w:shd w:val="clear" w:color="auto" w:fill="E2EFD9" w:themeFill="accent6" w:themeFillTint="33"/>
          </w:tcPr>
          <w:p w14:paraId="6A2C8025" w14:textId="41DDC946" w:rsidR="00574F68" w:rsidRPr="00C84CB1" w:rsidRDefault="00574F68" w:rsidP="00574F68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</w:pPr>
          </w:p>
        </w:tc>
      </w:tr>
    </w:tbl>
    <w:p w14:paraId="5F10B021" w14:textId="77777777" w:rsidR="007849B7" w:rsidRPr="00C84CB1" w:rsidRDefault="007849B7" w:rsidP="00CA4549">
      <w:pPr>
        <w:pStyle w:val="xydpca6dabd4yiv5095081354ydp44c47137msolistparagraph"/>
        <w:shd w:val="clear" w:color="auto" w:fill="FFFFFF"/>
        <w:spacing w:before="0" w:after="0" w:line="276" w:lineRule="auto"/>
        <w:rPr>
          <w:rFonts w:asciiTheme="minorHAnsi" w:hAnsiTheme="minorHAnsi" w:cstheme="minorHAnsi"/>
          <w:bCs/>
          <w:color w:val="242424"/>
          <w:sz w:val="22"/>
          <w:szCs w:val="22"/>
        </w:rPr>
      </w:pPr>
    </w:p>
    <w:tbl>
      <w:tblPr>
        <w:tblStyle w:val="TableGrid"/>
        <w:tblW w:w="9535" w:type="dxa"/>
        <w:tblInd w:w="-856" w:type="dxa"/>
        <w:tblLook w:val="04A0" w:firstRow="1" w:lastRow="0" w:firstColumn="1" w:lastColumn="0" w:noHBand="0" w:noVBand="1"/>
      </w:tblPr>
      <w:tblGrid>
        <w:gridCol w:w="2154"/>
        <w:gridCol w:w="5195"/>
        <w:gridCol w:w="2186"/>
      </w:tblGrid>
      <w:tr w:rsidR="00234146" w:rsidRPr="00C84CB1" w14:paraId="41372F80" w14:textId="77777777" w:rsidTr="00747D5C">
        <w:tc>
          <w:tcPr>
            <w:tcW w:w="9535" w:type="dxa"/>
            <w:gridSpan w:val="3"/>
            <w:shd w:val="clear" w:color="auto" w:fill="00B050"/>
          </w:tcPr>
          <w:p w14:paraId="5EFBB2C5" w14:textId="757D5D9E" w:rsidR="00234146" w:rsidRDefault="00234146" w:rsidP="00234146">
            <w:pPr>
              <w:pStyle w:val="xydpca6dabd4yiv5095081354ydp44c47137msolistparagraph"/>
              <w:spacing w:before="0" w:after="0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sz w:val="28"/>
                <w:szCs w:val="28"/>
              </w:rPr>
              <w:t>TRAINING WORKSHOP</w:t>
            </w:r>
          </w:p>
          <w:p w14:paraId="14D4C285" w14:textId="5DC87C0C" w:rsidR="00234146" w:rsidRPr="00CC12F9" w:rsidRDefault="00234146" w:rsidP="00234146">
            <w:pPr>
              <w:pStyle w:val="xydpca6dabd4yiv5095081354ydp44c47137msolistparagraph"/>
              <w:spacing w:before="0" w:after="0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234146">
              <w:rPr>
                <w:rFonts w:asciiTheme="minorHAnsi" w:hAnsiTheme="minorHAnsi" w:cstheme="minorHAnsi"/>
                <w:bCs/>
                <w:i/>
                <w:iCs/>
              </w:rPr>
              <w:t xml:space="preserve">Venue: NCDC </w:t>
            </w:r>
            <w:proofErr w:type="spellStart"/>
            <w:r w:rsidRPr="00234146">
              <w:rPr>
                <w:rFonts w:asciiTheme="minorHAnsi" w:hAnsiTheme="minorHAnsi" w:cstheme="minorHAnsi"/>
                <w:bCs/>
                <w:i/>
                <w:iCs/>
              </w:rPr>
              <w:t>Referenc</w:t>
            </w:r>
            <w:proofErr w:type="spellEnd"/>
            <w:r w:rsidR="005052D0">
              <w:rPr>
                <w:noProof/>
              </w:rPr>
              <w:t xml:space="preserve"> </w:t>
            </w:r>
            <w:r w:rsidR="005052D0" w:rsidRPr="005052D0">
              <w:rPr>
                <w:rFonts w:asciiTheme="minorHAnsi" w:hAnsiTheme="minorHAnsi" w:cstheme="minorHAnsi"/>
                <w:bCs/>
                <w:i/>
                <w:iCs/>
              </w:rPr>
              <w:t xml:space="preserve"> </w:t>
            </w:r>
            <w:r w:rsidRPr="00234146">
              <w:rPr>
                <w:rFonts w:asciiTheme="minorHAnsi" w:hAnsiTheme="minorHAnsi" w:cstheme="minorHAnsi"/>
                <w:bCs/>
                <w:i/>
                <w:iCs/>
              </w:rPr>
              <w:t xml:space="preserve">e lab, </w:t>
            </w:r>
            <w:proofErr w:type="spellStart"/>
            <w:r w:rsidRPr="00234146">
              <w:rPr>
                <w:rFonts w:asciiTheme="minorHAnsi" w:hAnsiTheme="minorHAnsi" w:cstheme="minorHAnsi"/>
                <w:bCs/>
                <w:i/>
                <w:iCs/>
              </w:rPr>
              <w:t>Gaduwa</w:t>
            </w:r>
            <w:proofErr w:type="spellEnd"/>
            <w:r w:rsidRPr="00234146">
              <w:rPr>
                <w:rFonts w:asciiTheme="minorHAnsi" w:hAnsiTheme="minorHAnsi" w:cstheme="minorHAnsi"/>
                <w:bCs/>
                <w:i/>
                <w:iCs/>
              </w:rPr>
              <w:t>, Abuja</w:t>
            </w:r>
          </w:p>
        </w:tc>
      </w:tr>
      <w:tr w:rsidR="00C84CB1" w:rsidRPr="00C84CB1" w14:paraId="2A08476A" w14:textId="77777777" w:rsidTr="00747D5C">
        <w:tc>
          <w:tcPr>
            <w:tcW w:w="9535" w:type="dxa"/>
            <w:gridSpan w:val="3"/>
            <w:shd w:val="clear" w:color="auto" w:fill="00B050"/>
          </w:tcPr>
          <w:p w14:paraId="59F86A06" w14:textId="715096C3" w:rsidR="00C84CB1" w:rsidRPr="00234146" w:rsidRDefault="00C84CB1" w:rsidP="00CB79D9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CC12F9">
              <w:rPr>
                <w:rFonts w:asciiTheme="minorHAnsi" w:hAnsiTheme="minorHAnsi" w:cstheme="minorHAnsi"/>
                <w:b/>
                <w:sz w:val="28"/>
                <w:szCs w:val="28"/>
              </w:rPr>
              <w:t>Day 2 – Tuesday, 13</w:t>
            </w:r>
            <w:r w:rsidRPr="00CC12F9">
              <w:rPr>
                <w:rFonts w:asciiTheme="minorHAnsi" w:hAnsiTheme="minorHAnsi" w:cstheme="minorHAnsi"/>
                <w:b/>
                <w:sz w:val="28"/>
                <w:szCs w:val="28"/>
                <w:vertAlign w:val="superscript"/>
              </w:rPr>
              <w:t>th</w:t>
            </w:r>
            <w:r w:rsidRPr="00CC12F9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 February </w:t>
            </w:r>
          </w:p>
        </w:tc>
      </w:tr>
      <w:tr w:rsidR="002F19C3" w:rsidRPr="00C84CB1" w14:paraId="04DB1E75" w14:textId="77777777" w:rsidTr="00747D5C">
        <w:tc>
          <w:tcPr>
            <w:tcW w:w="2154" w:type="dxa"/>
          </w:tcPr>
          <w:p w14:paraId="69EE34FD" w14:textId="6784F38C" w:rsidR="002F19C3" w:rsidRPr="00C84CB1" w:rsidRDefault="002F19C3" w:rsidP="002F19C3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F19C3">
              <w:rPr>
                <w:rFonts w:asciiTheme="minorHAnsi" w:hAnsiTheme="minorHAnsi" w:cstheme="minorHAnsi"/>
                <w:b/>
                <w:color w:val="242424"/>
                <w:sz w:val="22"/>
                <w:szCs w:val="22"/>
              </w:rPr>
              <w:t xml:space="preserve">TIME </w:t>
            </w:r>
          </w:p>
        </w:tc>
        <w:tc>
          <w:tcPr>
            <w:tcW w:w="5195" w:type="dxa"/>
          </w:tcPr>
          <w:p w14:paraId="7273C604" w14:textId="72802FED" w:rsidR="002F19C3" w:rsidRDefault="002F19C3" w:rsidP="002F19C3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 w:rsidRPr="002F19C3">
              <w:rPr>
                <w:rFonts w:asciiTheme="minorHAnsi" w:hAnsiTheme="minorHAnsi" w:cstheme="minorHAnsi"/>
                <w:b/>
                <w:color w:val="242424"/>
                <w:sz w:val="22"/>
                <w:szCs w:val="22"/>
              </w:rPr>
              <w:t xml:space="preserve">ACTIVITIES </w:t>
            </w:r>
          </w:p>
        </w:tc>
        <w:tc>
          <w:tcPr>
            <w:tcW w:w="2186" w:type="dxa"/>
          </w:tcPr>
          <w:p w14:paraId="5E808E2C" w14:textId="3ABB90C8" w:rsidR="002F19C3" w:rsidRPr="00C84CB1" w:rsidRDefault="002F19C3" w:rsidP="002F19C3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242424"/>
                <w:sz w:val="22"/>
                <w:szCs w:val="22"/>
              </w:rPr>
              <w:t>SPEAKER</w:t>
            </w:r>
          </w:p>
        </w:tc>
      </w:tr>
      <w:tr w:rsidR="002F19C3" w:rsidRPr="00C84CB1" w14:paraId="4988CC8A" w14:textId="77777777" w:rsidTr="00747D5C">
        <w:tc>
          <w:tcPr>
            <w:tcW w:w="2154" w:type="dxa"/>
          </w:tcPr>
          <w:p w14:paraId="24FAA2BE" w14:textId="0E82142C" w:rsidR="002F19C3" w:rsidRPr="00C84CB1" w:rsidRDefault="002F19C3" w:rsidP="00CB79D9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9:00-9:15</w:t>
            </w:r>
          </w:p>
        </w:tc>
        <w:tc>
          <w:tcPr>
            <w:tcW w:w="5195" w:type="dxa"/>
          </w:tcPr>
          <w:p w14:paraId="3E421BA1" w14:textId="55B5C674" w:rsidR="002F19C3" w:rsidRPr="00C84CB1" w:rsidRDefault="002F19C3" w:rsidP="00CB79D9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>Workshop introduction</w:t>
            </w:r>
          </w:p>
        </w:tc>
        <w:tc>
          <w:tcPr>
            <w:tcW w:w="2186" w:type="dxa"/>
          </w:tcPr>
          <w:p w14:paraId="092AC9B5" w14:textId="41E4D311" w:rsidR="002F19C3" w:rsidRPr="00C84CB1" w:rsidRDefault="002F19C3" w:rsidP="00CB79D9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</w:pPr>
            <w:proofErr w:type="spellStart"/>
            <w:r w:rsidRPr="00C84CB1"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  <w:t>Kirstyn</w:t>
            </w:r>
            <w:proofErr w:type="spellEnd"/>
            <w:r w:rsidRPr="00C84CB1"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  <w:t xml:space="preserve"> </w:t>
            </w:r>
            <w:proofErr w:type="spellStart"/>
            <w:r w:rsidRPr="00C84CB1"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  <w:t>Brunker</w:t>
            </w:r>
            <w:proofErr w:type="spellEnd"/>
          </w:p>
        </w:tc>
      </w:tr>
      <w:tr w:rsidR="00CB79D9" w:rsidRPr="00C84CB1" w14:paraId="3080A3F3" w14:textId="77777777" w:rsidTr="00747D5C">
        <w:tc>
          <w:tcPr>
            <w:tcW w:w="2154" w:type="dxa"/>
          </w:tcPr>
          <w:p w14:paraId="1E1ABE23" w14:textId="2534828F" w:rsidR="00CB79D9" w:rsidRPr="00C84CB1" w:rsidRDefault="00724963" w:rsidP="00CB79D9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9:15</w:t>
            </w:r>
            <w:r w:rsidR="002F19C3">
              <w:rPr>
                <w:rFonts w:asciiTheme="minorHAnsi" w:hAnsiTheme="minorHAnsi" w:cstheme="minorHAnsi"/>
                <w:bCs/>
                <w:sz w:val="22"/>
                <w:szCs w:val="22"/>
              </w:rPr>
              <w:t>-9:35</w:t>
            </w:r>
          </w:p>
        </w:tc>
        <w:tc>
          <w:tcPr>
            <w:tcW w:w="5195" w:type="dxa"/>
          </w:tcPr>
          <w:p w14:paraId="02FD036F" w14:textId="3DD7A1BB" w:rsidR="00CB79D9" w:rsidRPr="00C84CB1" w:rsidRDefault="009D15FD" w:rsidP="00CB79D9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>Sample preparation</w:t>
            </w:r>
          </w:p>
        </w:tc>
        <w:tc>
          <w:tcPr>
            <w:tcW w:w="2186" w:type="dxa"/>
          </w:tcPr>
          <w:p w14:paraId="3F796E13" w14:textId="7E21A986" w:rsidR="00CB79D9" w:rsidRPr="00C84CB1" w:rsidRDefault="002F19C3" w:rsidP="00CB79D9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</w:pPr>
            <w:proofErr w:type="spellStart"/>
            <w:r w:rsidRPr="00C84CB1"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  <w:t>Kirstyn</w:t>
            </w:r>
            <w:proofErr w:type="spellEnd"/>
            <w:r w:rsidRPr="00C84CB1"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  <w:t xml:space="preserve"> </w:t>
            </w:r>
            <w:proofErr w:type="spellStart"/>
            <w:r w:rsidRPr="00C84CB1"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  <w:t>Brunker</w:t>
            </w:r>
            <w:proofErr w:type="spellEnd"/>
          </w:p>
        </w:tc>
      </w:tr>
      <w:tr w:rsidR="00CB79D9" w:rsidRPr="00C84CB1" w14:paraId="15B41EDF" w14:textId="77777777" w:rsidTr="00747D5C">
        <w:tc>
          <w:tcPr>
            <w:tcW w:w="2154" w:type="dxa"/>
          </w:tcPr>
          <w:p w14:paraId="53BB1122" w14:textId="664C42C5" w:rsidR="00CB79D9" w:rsidRPr="00C84CB1" w:rsidRDefault="00CB79D9" w:rsidP="00CB79D9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9:</w:t>
            </w:r>
            <w:r w:rsidR="002F19C3">
              <w:rPr>
                <w:rFonts w:asciiTheme="minorHAnsi" w:hAnsiTheme="minorHAnsi" w:cstheme="minorHAnsi"/>
                <w:bCs/>
                <w:sz w:val="22"/>
                <w:szCs w:val="22"/>
              </w:rPr>
              <w:t>3</w:t>
            </w:r>
            <w:r w:rsidR="00724963"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5</w:t>
            </w: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– 9:</w:t>
            </w:r>
            <w:r w:rsidR="002F19C3">
              <w:rPr>
                <w:rFonts w:asciiTheme="minorHAnsi" w:hAnsiTheme="minorHAnsi" w:cstheme="minorHAnsi"/>
                <w:bCs/>
                <w:sz w:val="22"/>
                <w:szCs w:val="22"/>
              </w:rPr>
              <w:t>50</w:t>
            </w:r>
          </w:p>
        </w:tc>
        <w:tc>
          <w:tcPr>
            <w:tcW w:w="5195" w:type="dxa"/>
          </w:tcPr>
          <w:p w14:paraId="4A8D2BDA" w14:textId="3F63BB79" w:rsidR="00CB79D9" w:rsidRPr="00C84CB1" w:rsidRDefault="002F19C3" w:rsidP="00CB79D9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>NCDC laboratory safety</w:t>
            </w:r>
          </w:p>
        </w:tc>
        <w:tc>
          <w:tcPr>
            <w:tcW w:w="2186" w:type="dxa"/>
          </w:tcPr>
          <w:p w14:paraId="24D8369E" w14:textId="5829E72D" w:rsidR="00CB79D9" w:rsidRPr="00C84CB1" w:rsidRDefault="002F19C3" w:rsidP="00CB79D9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</w:pPr>
            <w:proofErr w:type="spellStart"/>
            <w:r w:rsidRPr="00C84CB1"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  <w:t>Ogarega</w:t>
            </w:r>
            <w:proofErr w:type="spellEnd"/>
            <w:r w:rsidRPr="00C84CB1"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  <w:t xml:space="preserve"> </w:t>
            </w:r>
            <w:proofErr w:type="spellStart"/>
            <w:r w:rsidRPr="00C84CB1"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  <w:t>Daudu</w:t>
            </w:r>
            <w:proofErr w:type="spellEnd"/>
            <w:r w:rsidRPr="00C84CB1"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  <w:t xml:space="preserve"> (NCDC)</w:t>
            </w:r>
          </w:p>
        </w:tc>
      </w:tr>
      <w:tr w:rsidR="00CB79D9" w:rsidRPr="00C84CB1" w14:paraId="70B971B6" w14:textId="77777777" w:rsidTr="00747D5C">
        <w:tc>
          <w:tcPr>
            <w:tcW w:w="2154" w:type="dxa"/>
          </w:tcPr>
          <w:p w14:paraId="62CE7748" w14:textId="78B304AB" w:rsidR="00CB79D9" w:rsidRPr="00C84CB1" w:rsidRDefault="002F19C3" w:rsidP="00CB79D9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0:00</w:t>
            </w:r>
            <w:r w:rsidR="00CB79D9"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- 10: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30</w:t>
            </w:r>
          </w:p>
        </w:tc>
        <w:tc>
          <w:tcPr>
            <w:tcW w:w="5195" w:type="dxa"/>
          </w:tcPr>
          <w:p w14:paraId="25C2E1FF" w14:textId="18C6B4D7" w:rsidR="00CB79D9" w:rsidRPr="00C84CB1" w:rsidRDefault="00CB79D9" w:rsidP="00CB79D9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Overview of RAGE sample-sequence-interpretation workflow</w:t>
            </w:r>
          </w:p>
        </w:tc>
        <w:tc>
          <w:tcPr>
            <w:tcW w:w="2186" w:type="dxa"/>
          </w:tcPr>
          <w:p w14:paraId="4064A923" w14:textId="44CDDAE0" w:rsidR="00CB79D9" w:rsidRPr="00C84CB1" w:rsidRDefault="00CB79D9" w:rsidP="00CB79D9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</w:pPr>
            <w:proofErr w:type="spellStart"/>
            <w:r w:rsidRPr="00C84CB1"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  <w:t>Criselda</w:t>
            </w:r>
            <w:proofErr w:type="spellEnd"/>
            <w:r w:rsidRPr="00C84CB1"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  <w:t xml:space="preserve"> Bautista</w:t>
            </w:r>
          </w:p>
        </w:tc>
      </w:tr>
      <w:tr w:rsidR="00CB79D9" w:rsidRPr="00C84CB1" w14:paraId="7AC30553" w14:textId="77777777" w:rsidTr="00747D5C">
        <w:tc>
          <w:tcPr>
            <w:tcW w:w="2154" w:type="dxa"/>
          </w:tcPr>
          <w:p w14:paraId="154C56B2" w14:textId="71E54DFA" w:rsidR="00CB79D9" w:rsidRPr="00C84CB1" w:rsidRDefault="00CB79D9" w:rsidP="00CB79D9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10:</w:t>
            </w:r>
            <w:r w:rsidR="002F19C3">
              <w:rPr>
                <w:rFonts w:asciiTheme="minorHAnsi" w:hAnsiTheme="minorHAnsi" w:cstheme="minorHAnsi"/>
                <w:bCs/>
                <w:sz w:val="22"/>
                <w:szCs w:val="22"/>
              </w:rPr>
              <w:t>3</w:t>
            </w:r>
            <w:r w:rsidR="00F32BA8"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0</w:t>
            </w: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– 1</w:t>
            </w:r>
            <w:r w:rsidR="002F19C3">
              <w:rPr>
                <w:rFonts w:asciiTheme="minorHAnsi" w:hAnsiTheme="minorHAnsi" w:cstheme="minorHAnsi"/>
                <w:bCs/>
                <w:sz w:val="22"/>
                <w:szCs w:val="22"/>
              </w:rPr>
              <w:t>1</w:t>
            </w: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:</w:t>
            </w:r>
            <w:r w:rsidR="002F19C3">
              <w:rPr>
                <w:rFonts w:asciiTheme="minorHAnsi" w:hAnsiTheme="minorHAnsi" w:cstheme="minorHAnsi"/>
                <w:bCs/>
                <w:sz w:val="22"/>
                <w:szCs w:val="22"/>
              </w:rPr>
              <w:t>00</w:t>
            </w:r>
          </w:p>
        </w:tc>
        <w:tc>
          <w:tcPr>
            <w:tcW w:w="5195" w:type="dxa"/>
          </w:tcPr>
          <w:p w14:paraId="2CA69CA5" w14:textId="1A14690F" w:rsidR="00CB79D9" w:rsidRPr="00C84CB1" w:rsidRDefault="00CB79D9" w:rsidP="00CB79D9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General Q&amp;A</w:t>
            </w:r>
          </w:p>
        </w:tc>
        <w:tc>
          <w:tcPr>
            <w:tcW w:w="2186" w:type="dxa"/>
          </w:tcPr>
          <w:p w14:paraId="0ED41F57" w14:textId="22C67C6E" w:rsidR="00CB79D9" w:rsidRPr="00C84CB1" w:rsidRDefault="00CB79D9" w:rsidP="00CB79D9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</w:pPr>
          </w:p>
        </w:tc>
      </w:tr>
      <w:tr w:rsidR="0020255C" w:rsidRPr="00C84CB1" w14:paraId="5FCD7210" w14:textId="77777777" w:rsidTr="00747D5C">
        <w:tc>
          <w:tcPr>
            <w:tcW w:w="2154" w:type="dxa"/>
          </w:tcPr>
          <w:p w14:paraId="4F7478D3" w14:textId="47ACD5EB" w:rsidR="0020255C" w:rsidRPr="00C84CB1" w:rsidRDefault="0020255C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1:00-11:30</w:t>
            </w:r>
          </w:p>
        </w:tc>
        <w:tc>
          <w:tcPr>
            <w:tcW w:w="5195" w:type="dxa"/>
          </w:tcPr>
          <w:p w14:paraId="424C03FB" w14:textId="26D88E5D" w:rsidR="0020255C" w:rsidRPr="00C84CB1" w:rsidRDefault="0020255C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Introduction to Nanopore Sequencing</w:t>
            </w:r>
          </w:p>
        </w:tc>
        <w:tc>
          <w:tcPr>
            <w:tcW w:w="2186" w:type="dxa"/>
          </w:tcPr>
          <w:p w14:paraId="7941790A" w14:textId="58AD880B" w:rsidR="0020255C" w:rsidRPr="00C84CB1" w:rsidRDefault="0020255C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</w:pPr>
            <w:proofErr w:type="spellStart"/>
            <w:r w:rsidRPr="00C84CB1"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  <w:t>Kirstyn</w:t>
            </w:r>
            <w:proofErr w:type="spellEnd"/>
            <w:r w:rsidRPr="00C84CB1"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  <w:t xml:space="preserve"> </w:t>
            </w:r>
            <w:proofErr w:type="spellStart"/>
            <w:r w:rsidRPr="00C84CB1"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  <w:t>Brunker</w:t>
            </w:r>
            <w:proofErr w:type="spellEnd"/>
          </w:p>
        </w:tc>
      </w:tr>
      <w:tr w:rsidR="0020255C" w:rsidRPr="00C84CB1" w14:paraId="5A4D7678" w14:textId="77777777" w:rsidTr="00747D5C">
        <w:tc>
          <w:tcPr>
            <w:tcW w:w="2154" w:type="dxa"/>
            <w:shd w:val="clear" w:color="auto" w:fill="E2EFD9" w:themeFill="accent6" w:themeFillTint="33"/>
          </w:tcPr>
          <w:p w14:paraId="7322C035" w14:textId="07E9DF34" w:rsidR="0020255C" w:rsidRPr="0020255C" w:rsidRDefault="0020255C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</w:pPr>
            <w:r w:rsidRPr="0020255C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12:30 </w:t>
            </w:r>
            <w:r w:rsidR="00A8648E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–</w:t>
            </w:r>
            <w:r w:rsidRPr="0020255C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 </w:t>
            </w:r>
            <w:r w:rsidR="00A8648E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14:00</w:t>
            </w:r>
            <w:r w:rsidRPr="0020255C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 </w:t>
            </w:r>
          </w:p>
        </w:tc>
        <w:tc>
          <w:tcPr>
            <w:tcW w:w="5195" w:type="dxa"/>
            <w:shd w:val="clear" w:color="auto" w:fill="E2EFD9" w:themeFill="accent6" w:themeFillTint="33"/>
          </w:tcPr>
          <w:p w14:paraId="173498E2" w14:textId="1EC9F237" w:rsidR="0020255C" w:rsidRPr="0020255C" w:rsidRDefault="0020255C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</w:pPr>
            <w:r w:rsidRPr="0020255C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Lunch</w:t>
            </w:r>
          </w:p>
        </w:tc>
        <w:tc>
          <w:tcPr>
            <w:tcW w:w="2186" w:type="dxa"/>
            <w:shd w:val="clear" w:color="auto" w:fill="E2EFD9" w:themeFill="accent6" w:themeFillTint="33"/>
          </w:tcPr>
          <w:p w14:paraId="57D9D1AB" w14:textId="603A435B" w:rsidR="0020255C" w:rsidRPr="0020255C" w:rsidRDefault="0020255C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</w:pPr>
            <w:r w:rsidRPr="0020255C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 </w:t>
            </w:r>
          </w:p>
        </w:tc>
      </w:tr>
      <w:tr w:rsidR="0020255C" w:rsidRPr="00C84CB1" w14:paraId="43C07CEA" w14:textId="77777777" w:rsidTr="00747D5C">
        <w:tc>
          <w:tcPr>
            <w:tcW w:w="2154" w:type="dxa"/>
            <w:shd w:val="clear" w:color="auto" w:fill="auto"/>
          </w:tcPr>
          <w:p w14:paraId="68C6C244" w14:textId="3E46F58F" w:rsidR="0020255C" w:rsidRPr="00C84CB1" w:rsidRDefault="00A8648E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4:00 – 17:30</w:t>
            </w:r>
          </w:p>
        </w:tc>
        <w:tc>
          <w:tcPr>
            <w:tcW w:w="5195" w:type="dxa"/>
            <w:shd w:val="clear" w:color="auto" w:fill="auto"/>
          </w:tcPr>
          <w:p w14:paraId="359E5B37" w14:textId="6536D6F9" w:rsidR="00A8648E" w:rsidRDefault="0020255C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Lab masterclass sessions</w:t>
            </w:r>
            <w:r w:rsidR="00A8648E">
              <w:rPr>
                <w:rFonts w:asciiTheme="minorHAnsi" w:hAnsiTheme="minorHAnsi" w:cstheme="minorHAnsi"/>
                <w:bCs/>
                <w:sz w:val="22"/>
                <w:szCs w:val="22"/>
              </w:rPr>
              <w:t>:</w:t>
            </w:r>
          </w:p>
          <w:p w14:paraId="54A1CDCB" w14:textId="31A4EA25" w:rsidR="00A8648E" w:rsidRDefault="00A8648E" w:rsidP="00A8648E">
            <w:pPr>
              <w:pStyle w:val="xydpca6dabd4yiv5095081354ydp44c47137msolistparagraph"/>
              <w:numPr>
                <w:ilvl w:val="0"/>
                <w:numId w:val="4"/>
              </w:numPr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SPRI beads (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Essel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Bautista)</w:t>
            </w:r>
          </w:p>
          <w:p w14:paraId="1283B866" w14:textId="42BB9051" w:rsidR="00A8648E" w:rsidRDefault="00A8648E" w:rsidP="00A8648E">
            <w:pPr>
              <w:pStyle w:val="xydpca6dabd4yiv5095081354ydp44c47137msolistparagraph"/>
              <w:numPr>
                <w:ilvl w:val="0"/>
                <w:numId w:val="4"/>
              </w:numPr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Multiplex PCR (Kathryn Campbell)</w:t>
            </w:r>
          </w:p>
          <w:p w14:paraId="59ED8B47" w14:textId="4F93D6A6" w:rsidR="00A8648E" w:rsidRDefault="00A8648E" w:rsidP="00A8648E">
            <w:pPr>
              <w:pStyle w:val="xydpca6dabd4yiv5095081354ydp44c47137msolistparagraph"/>
              <w:numPr>
                <w:ilvl w:val="0"/>
                <w:numId w:val="4"/>
              </w:numPr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Fluorometer (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Quantus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) quantification (Martha Luka)</w:t>
            </w:r>
          </w:p>
          <w:p w14:paraId="2C17A164" w14:textId="69311831" w:rsidR="00A8648E" w:rsidRPr="00C84CB1" w:rsidRDefault="00A8648E" w:rsidP="00A8648E">
            <w:pPr>
              <w:pStyle w:val="xydpca6dabd4yiv5095081354ydp44c47137msolistparagraph"/>
              <w:numPr>
                <w:ilvl w:val="0"/>
                <w:numId w:val="4"/>
              </w:numPr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Nanopore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flowcells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(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Kirstyn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Brunker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)</w:t>
            </w:r>
          </w:p>
        </w:tc>
        <w:tc>
          <w:tcPr>
            <w:tcW w:w="2186" w:type="dxa"/>
          </w:tcPr>
          <w:p w14:paraId="21974861" w14:textId="76D2475B" w:rsidR="0020255C" w:rsidRPr="00C84CB1" w:rsidRDefault="0020255C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Al</w:t>
            </w:r>
            <w: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l lab</w:t>
            </w:r>
            <w:r w:rsidRPr="00C84CB1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 trainers</w:t>
            </w:r>
          </w:p>
        </w:tc>
      </w:tr>
      <w:tr w:rsidR="0020255C" w:rsidRPr="00C84CB1" w14:paraId="4F7A4B95" w14:textId="77777777" w:rsidTr="00747D5C">
        <w:tc>
          <w:tcPr>
            <w:tcW w:w="2154" w:type="dxa"/>
            <w:shd w:val="clear" w:color="auto" w:fill="E2EFD9" w:themeFill="accent6" w:themeFillTint="33"/>
          </w:tcPr>
          <w:p w14:paraId="24DAE113" w14:textId="1F28116C" w:rsidR="0020255C" w:rsidRPr="00B93CF3" w:rsidRDefault="00A8648E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</w:pPr>
            <w:r w:rsidRPr="00B93CF3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17:30</w:t>
            </w:r>
          </w:p>
        </w:tc>
        <w:tc>
          <w:tcPr>
            <w:tcW w:w="5195" w:type="dxa"/>
            <w:shd w:val="clear" w:color="auto" w:fill="E2EFD9" w:themeFill="accent6" w:themeFillTint="33"/>
          </w:tcPr>
          <w:p w14:paraId="7BF969E5" w14:textId="1CB60F7B" w:rsidR="0020255C" w:rsidRPr="00B93CF3" w:rsidRDefault="0020255C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</w:pPr>
            <w:r w:rsidRPr="00B93CF3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Tea break &amp; Finish</w:t>
            </w:r>
          </w:p>
        </w:tc>
        <w:tc>
          <w:tcPr>
            <w:tcW w:w="2186" w:type="dxa"/>
            <w:shd w:val="clear" w:color="auto" w:fill="E2EFD9" w:themeFill="accent6" w:themeFillTint="33"/>
          </w:tcPr>
          <w:p w14:paraId="2A6067C9" w14:textId="2424FC3C" w:rsidR="0020255C" w:rsidRPr="00C84CB1" w:rsidRDefault="0020255C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</w:pPr>
          </w:p>
        </w:tc>
      </w:tr>
      <w:tr w:rsidR="0020255C" w:rsidRPr="00C84CB1" w14:paraId="675CC5C0" w14:textId="77777777" w:rsidTr="00747D5C">
        <w:tc>
          <w:tcPr>
            <w:tcW w:w="9535" w:type="dxa"/>
            <w:gridSpan w:val="3"/>
            <w:shd w:val="clear" w:color="auto" w:fill="00B050"/>
          </w:tcPr>
          <w:p w14:paraId="73538D33" w14:textId="3FE15A91" w:rsidR="0020255C" w:rsidRPr="00A8648E" w:rsidRDefault="0020255C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/>
                <w:color w:val="242424"/>
                <w:sz w:val="22"/>
                <w:szCs w:val="22"/>
              </w:rPr>
            </w:pPr>
            <w:r w:rsidRPr="00A8648E">
              <w:rPr>
                <w:rFonts w:asciiTheme="minorHAnsi" w:hAnsiTheme="minorHAnsi" w:cstheme="minorHAnsi"/>
                <w:b/>
                <w:sz w:val="28"/>
                <w:szCs w:val="28"/>
              </w:rPr>
              <w:t>Day 3 – Wednesday, 14</w:t>
            </w:r>
            <w:r w:rsidRPr="00A8648E">
              <w:rPr>
                <w:rFonts w:asciiTheme="minorHAnsi" w:hAnsiTheme="minorHAnsi" w:cstheme="minorHAnsi"/>
                <w:b/>
                <w:sz w:val="28"/>
                <w:szCs w:val="28"/>
                <w:vertAlign w:val="superscript"/>
              </w:rPr>
              <w:t>th</w:t>
            </w:r>
            <w:r w:rsidRPr="00A8648E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 February</w:t>
            </w:r>
          </w:p>
        </w:tc>
      </w:tr>
      <w:tr w:rsidR="0020255C" w:rsidRPr="00C84CB1" w14:paraId="01D21B6E" w14:textId="77777777" w:rsidTr="00747D5C">
        <w:tc>
          <w:tcPr>
            <w:tcW w:w="2154" w:type="dxa"/>
          </w:tcPr>
          <w:p w14:paraId="2140C710" w14:textId="7E26A8AC" w:rsidR="0020255C" w:rsidRPr="00C84CB1" w:rsidRDefault="0020255C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8:30-</w:t>
            </w:r>
            <w:r w:rsidR="000B02B5">
              <w:rPr>
                <w:rFonts w:asciiTheme="minorHAnsi" w:hAnsiTheme="minorHAnsi" w:cstheme="minorHAnsi"/>
                <w:bCs/>
                <w:sz w:val="22"/>
                <w:szCs w:val="22"/>
              </w:rPr>
              <w:t>9:00</w:t>
            </w:r>
          </w:p>
        </w:tc>
        <w:tc>
          <w:tcPr>
            <w:tcW w:w="5195" w:type="dxa"/>
          </w:tcPr>
          <w:p w14:paraId="4D2180C3" w14:textId="5D9829EE" w:rsidR="0020255C" w:rsidRPr="00C84CB1" w:rsidRDefault="00B93CF3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>Recap of Day 2 / Day 3 overview</w:t>
            </w:r>
          </w:p>
        </w:tc>
        <w:tc>
          <w:tcPr>
            <w:tcW w:w="2186" w:type="dxa"/>
          </w:tcPr>
          <w:p w14:paraId="19558B6A" w14:textId="0848BA1E" w:rsidR="0020255C" w:rsidRPr="00C84CB1" w:rsidRDefault="000B02B5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Kirstyn</w:t>
            </w:r>
            <w:proofErr w:type="spellEnd"/>
            <w: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Brunker</w:t>
            </w:r>
            <w:proofErr w:type="spellEnd"/>
          </w:p>
        </w:tc>
      </w:tr>
      <w:tr w:rsidR="004B5D94" w:rsidRPr="00C84CB1" w14:paraId="5CA9B0FC" w14:textId="77777777" w:rsidTr="00747D5C">
        <w:tc>
          <w:tcPr>
            <w:tcW w:w="2154" w:type="dxa"/>
          </w:tcPr>
          <w:p w14:paraId="3C3AD142" w14:textId="38446D29" w:rsidR="004B5D94" w:rsidRPr="00C84CB1" w:rsidRDefault="004B5D94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9:00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-10:00</w:t>
            </w:r>
          </w:p>
        </w:tc>
        <w:tc>
          <w:tcPr>
            <w:tcW w:w="5195" w:type="dxa"/>
          </w:tcPr>
          <w:p w14:paraId="377AAB7E" w14:textId="16D6C94B" w:rsidR="004B5D94" w:rsidRPr="00C84CB1" w:rsidRDefault="004B5D94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Lab masterclass sessions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(</w:t>
            </w:r>
            <w:r w:rsidRPr="004B5D94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continued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)</w:t>
            </w:r>
          </w:p>
        </w:tc>
        <w:tc>
          <w:tcPr>
            <w:tcW w:w="2186" w:type="dxa"/>
            <w:vMerge w:val="restart"/>
          </w:tcPr>
          <w:p w14:paraId="7811C46E" w14:textId="00A2C19D" w:rsidR="004B5D94" w:rsidRPr="00C84CB1" w:rsidRDefault="004B5D94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Al</w:t>
            </w:r>
            <w: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l lab</w:t>
            </w:r>
            <w:r w:rsidRPr="00C84CB1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 trainers</w:t>
            </w:r>
          </w:p>
        </w:tc>
      </w:tr>
      <w:tr w:rsidR="004B5D94" w:rsidRPr="00C84CB1" w14:paraId="5FE7480B" w14:textId="77777777" w:rsidTr="00747D5C">
        <w:tc>
          <w:tcPr>
            <w:tcW w:w="2154" w:type="dxa"/>
          </w:tcPr>
          <w:p w14:paraId="74F7AB81" w14:textId="06DB2C6A" w:rsidR="004B5D94" w:rsidRPr="00C84CB1" w:rsidRDefault="004B5D94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0</w:t>
            </w: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:00 – 12:30</w:t>
            </w:r>
          </w:p>
        </w:tc>
        <w:tc>
          <w:tcPr>
            <w:tcW w:w="5195" w:type="dxa"/>
          </w:tcPr>
          <w:p w14:paraId="0BD6EE78" w14:textId="77777777" w:rsidR="004B5D94" w:rsidRDefault="004B5D94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Lab practical: Nanopore sequencing library preparation</w:t>
            </w:r>
          </w:p>
          <w:p w14:paraId="67A53567" w14:textId="068F04FB" w:rsidR="004B5D94" w:rsidRDefault="004B5D94" w:rsidP="004B5D94">
            <w:pPr>
              <w:pStyle w:val="xydpca6dabd4yiv5095081354ydp44c47137msolistparagraph"/>
              <w:numPr>
                <w:ilvl w:val="0"/>
                <w:numId w:val="5"/>
              </w:numPr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End-</w:t>
            </w:r>
            <w:proofErr w:type="gram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prep</w:t>
            </w:r>
            <w:proofErr w:type="gramEnd"/>
          </w:p>
          <w:p w14:paraId="2A9A0F71" w14:textId="38D004A2" w:rsidR="004B5D94" w:rsidRDefault="004B5D94" w:rsidP="004B5D94">
            <w:pPr>
              <w:pStyle w:val="xydpca6dabd4yiv5095081354ydp44c47137msolistparagraph"/>
              <w:numPr>
                <w:ilvl w:val="0"/>
                <w:numId w:val="5"/>
              </w:numPr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Barcoding</w:t>
            </w:r>
            <w:r w:rsidR="00220B54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ligation</w:t>
            </w:r>
          </w:p>
          <w:p w14:paraId="5C7B6CA5" w14:textId="215D503D" w:rsidR="004B5D94" w:rsidRPr="004B5D94" w:rsidRDefault="004B5D94" w:rsidP="0020255C">
            <w:pPr>
              <w:pStyle w:val="xydpca6dabd4yiv5095081354ydp44c47137msolistparagraph"/>
              <w:numPr>
                <w:ilvl w:val="0"/>
                <w:numId w:val="5"/>
              </w:numPr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Clean-up</w:t>
            </w:r>
          </w:p>
        </w:tc>
        <w:tc>
          <w:tcPr>
            <w:tcW w:w="2186" w:type="dxa"/>
            <w:vMerge/>
          </w:tcPr>
          <w:p w14:paraId="0603EEA8" w14:textId="77777777" w:rsidR="004B5D94" w:rsidRPr="00C84CB1" w:rsidRDefault="004B5D94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</w:pPr>
          </w:p>
        </w:tc>
      </w:tr>
      <w:tr w:rsidR="00220B54" w:rsidRPr="00C84CB1" w14:paraId="62AE9D33" w14:textId="77777777" w:rsidTr="00747D5C">
        <w:tc>
          <w:tcPr>
            <w:tcW w:w="2154" w:type="dxa"/>
            <w:shd w:val="clear" w:color="auto" w:fill="E2EFD9" w:themeFill="accent6" w:themeFillTint="33"/>
          </w:tcPr>
          <w:p w14:paraId="4352126A" w14:textId="1AFEAFE9" w:rsidR="00220B54" w:rsidRPr="00C84CB1" w:rsidRDefault="00220B54" w:rsidP="00220B54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0255C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12:30 </w:t>
            </w:r>
            <w: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–</w:t>
            </w:r>
            <w:r w:rsidRPr="0020255C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13:30</w:t>
            </w:r>
            <w:r w:rsidRPr="0020255C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 </w:t>
            </w:r>
          </w:p>
        </w:tc>
        <w:tc>
          <w:tcPr>
            <w:tcW w:w="5195" w:type="dxa"/>
            <w:shd w:val="clear" w:color="auto" w:fill="E2EFD9" w:themeFill="accent6" w:themeFillTint="33"/>
          </w:tcPr>
          <w:p w14:paraId="3E993D22" w14:textId="230453A9" w:rsidR="00220B54" w:rsidRPr="00C84CB1" w:rsidRDefault="00220B54" w:rsidP="00220B54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 w:rsidRPr="0020255C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Lunch</w:t>
            </w:r>
          </w:p>
        </w:tc>
        <w:tc>
          <w:tcPr>
            <w:tcW w:w="2186" w:type="dxa"/>
            <w:shd w:val="clear" w:color="auto" w:fill="E2EFD9" w:themeFill="accent6" w:themeFillTint="33"/>
          </w:tcPr>
          <w:p w14:paraId="17CB05EA" w14:textId="780A4BEA" w:rsidR="00220B54" w:rsidRPr="00C84CB1" w:rsidRDefault="00220B54" w:rsidP="00220B54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</w:pPr>
            <w:r w:rsidRPr="0020255C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 </w:t>
            </w:r>
          </w:p>
        </w:tc>
      </w:tr>
      <w:tr w:rsidR="0020255C" w:rsidRPr="00C84CB1" w14:paraId="2737E3F1" w14:textId="77777777" w:rsidTr="00747D5C">
        <w:tc>
          <w:tcPr>
            <w:tcW w:w="2154" w:type="dxa"/>
          </w:tcPr>
          <w:p w14:paraId="5FD19A66" w14:textId="4BF7A206" w:rsidR="0020255C" w:rsidRPr="00C84CB1" w:rsidRDefault="00220B54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3:30</w:t>
            </w:r>
            <w:r w:rsidR="0020255C"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–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6:</w:t>
            </w:r>
            <w:r w:rsidR="00953AF9">
              <w:rPr>
                <w:rFonts w:asciiTheme="minorHAnsi" w:hAnsiTheme="minorHAnsi" w:cstheme="minorHAnsi"/>
                <w:bCs/>
                <w:sz w:val="22"/>
                <w:szCs w:val="22"/>
              </w:rPr>
              <w:t>30</w:t>
            </w:r>
          </w:p>
        </w:tc>
        <w:tc>
          <w:tcPr>
            <w:tcW w:w="5195" w:type="dxa"/>
          </w:tcPr>
          <w:p w14:paraId="2A34638E" w14:textId="77777777" w:rsidR="00220B54" w:rsidRDefault="00220B54" w:rsidP="00220B54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>Lab practical: Nanopore sequencing library preparation</w:t>
            </w:r>
          </w:p>
          <w:p w14:paraId="77073774" w14:textId="45A22C63" w:rsidR="00220B54" w:rsidRDefault="00220B54" w:rsidP="00220B54">
            <w:pPr>
              <w:pStyle w:val="xydpca6dabd4yiv5095081354ydp44c47137msolistparagraph"/>
              <w:numPr>
                <w:ilvl w:val="0"/>
                <w:numId w:val="6"/>
              </w:numPr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 xml:space="preserve">Post barcoding </w:t>
            </w:r>
            <w:proofErr w:type="gramStart"/>
            <w:r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>Quantification</w:t>
            </w:r>
            <w:proofErr w:type="gramEnd"/>
          </w:p>
          <w:p w14:paraId="306CEFB8" w14:textId="2B79B450" w:rsidR="0020255C" w:rsidRDefault="00220B54" w:rsidP="00220B54">
            <w:pPr>
              <w:pStyle w:val="xydpca6dabd4yiv5095081354ydp44c47137msolistparagraph"/>
              <w:numPr>
                <w:ilvl w:val="0"/>
                <w:numId w:val="6"/>
              </w:numPr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>Adaptor ligation</w:t>
            </w:r>
          </w:p>
          <w:p w14:paraId="6706F7B1" w14:textId="77777777" w:rsidR="00220B54" w:rsidRDefault="00220B54" w:rsidP="00220B54">
            <w:pPr>
              <w:pStyle w:val="xydpca6dabd4yiv5095081354ydp44c47137msolistparagraph"/>
              <w:numPr>
                <w:ilvl w:val="0"/>
                <w:numId w:val="6"/>
              </w:numPr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>Clean-up</w:t>
            </w:r>
          </w:p>
          <w:p w14:paraId="071D11FA" w14:textId="1772D59D" w:rsidR="00220B54" w:rsidRPr="00C84CB1" w:rsidRDefault="00220B54" w:rsidP="00220B54">
            <w:pPr>
              <w:pStyle w:val="xydpca6dabd4yiv5095081354ydp44c47137msolistparagraph"/>
              <w:numPr>
                <w:ilvl w:val="0"/>
                <w:numId w:val="6"/>
              </w:numPr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>Final library Quantification</w:t>
            </w:r>
          </w:p>
        </w:tc>
        <w:tc>
          <w:tcPr>
            <w:tcW w:w="2186" w:type="dxa"/>
          </w:tcPr>
          <w:p w14:paraId="01474BE9" w14:textId="4AA9E1D8" w:rsidR="0020255C" w:rsidRPr="00C84CB1" w:rsidRDefault="00220B54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Al</w:t>
            </w:r>
            <w: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l lab</w:t>
            </w:r>
            <w:r w:rsidRPr="00C84CB1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 trainers</w:t>
            </w:r>
          </w:p>
        </w:tc>
      </w:tr>
      <w:tr w:rsidR="00117F18" w:rsidRPr="00C84CB1" w14:paraId="64240B36" w14:textId="77777777" w:rsidTr="00747D5C">
        <w:tc>
          <w:tcPr>
            <w:tcW w:w="2154" w:type="dxa"/>
          </w:tcPr>
          <w:p w14:paraId="75AA9818" w14:textId="51942C78" w:rsidR="00117F18" w:rsidRDefault="00117F18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6:</w:t>
            </w:r>
            <w:r w:rsidR="00953AF9">
              <w:rPr>
                <w:rFonts w:asciiTheme="minorHAnsi" w:hAnsiTheme="minorHAnsi" w:cstheme="minorHAnsi"/>
                <w:bCs/>
                <w:sz w:val="22"/>
                <w:szCs w:val="22"/>
              </w:rPr>
              <w:t>3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0-17:</w:t>
            </w:r>
            <w:r w:rsidR="00953AF9">
              <w:rPr>
                <w:rFonts w:asciiTheme="minorHAnsi" w:hAnsiTheme="minorHAnsi" w:cstheme="minorHAnsi"/>
                <w:bCs/>
                <w:sz w:val="22"/>
                <w:szCs w:val="22"/>
              </w:rPr>
              <w:t>30</w:t>
            </w:r>
          </w:p>
        </w:tc>
        <w:tc>
          <w:tcPr>
            <w:tcW w:w="5195" w:type="dxa"/>
          </w:tcPr>
          <w:p w14:paraId="29F3702C" w14:textId="4025E047" w:rsidR="00117F18" w:rsidRDefault="00117F18" w:rsidP="00220B54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Nanopore sequencing &amp; monitoring </w:t>
            </w:r>
            <w:proofErr w:type="gram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run</w:t>
            </w:r>
            <w:proofErr w:type="gramEnd"/>
          </w:p>
          <w:p w14:paraId="1EF4A80F" w14:textId="77777777" w:rsidR="00117F18" w:rsidRDefault="00117F18" w:rsidP="00117F18">
            <w:pPr>
              <w:pStyle w:val="xydpca6dabd4yiv5095081354ydp44c47137msolistparagraph"/>
              <w:numPr>
                <w:ilvl w:val="0"/>
                <w:numId w:val="7"/>
              </w:numPr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lastRenderedPageBreak/>
              <w:t>Flowcell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primed &amp; </w:t>
            </w:r>
            <w:proofErr w:type="gram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loaded</w:t>
            </w:r>
            <w:proofErr w:type="gramEnd"/>
          </w:p>
          <w:p w14:paraId="56B6AFC4" w14:textId="77777777" w:rsidR="00117F18" w:rsidRDefault="00117F18" w:rsidP="00117F18">
            <w:pPr>
              <w:pStyle w:val="xydpca6dabd4yiv5095081354ydp44c47137msolistparagraph"/>
              <w:numPr>
                <w:ilvl w:val="0"/>
                <w:numId w:val="7"/>
              </w:numPr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MinKNOW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set-up and monitoring</w:t>
            </w:r>
          </w:p>
          <w:p w14:paraId="2C99C95B" w14:textId="14FD98E3" w:rsidR="00117F18" w:rsidRPr="00C84CB1" w:rsidRDefault="00117F18" w:rsidP="00117F18">
            <w:pPr>
              <w:pStyle w:val="xydpca6dabd4yiv5095081354ydp44c47137msolistparagraph"/>
              <w:numPr>
                <w:ilvl w:val="0"/>
                <w:numId w:val="7"/>
              </w:numPr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RAMPART overview</w:t>
            </w:r>
          </w:p>
        </w:tc>
        <w:tc>
          <w:tcPr>
            <w:tcW w:w="2186" w:type="dxa"/>
          </w:tcPr>
          <w:p w14:paraId="22CE6C78" w14:textId="62D9AC39" w:rsidR="00117F18" w:rsidRPr="00C84CB1" w:rsidRDefault="00117F18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lastRenderedPageBreak/>
              <w:t>Kirstyn</w:t>
            </w:r>
            <w:proofErr w:type="spellEnd"/>
            <w: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Brunker</w:t>
            </w:r>
            <w:proofErr w:type="spellEnd"/>
            <w: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 &amp; </w:t>
            </w:r>
            <w:proofErr w:type="spellStart"/>
            <w: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Essel</w:t>
            </w:r>
            <w:proofErr w:type="spellEnd"/>
            <w: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 Bautista</w:t>
            </w:r>
          </w:p>
        </w:tc>
      </w:tr>
      <w:tr w:rsidR="0020255C" w:rsidRPr="00C84CB1" w14:paraId="5DDE46A8" w14:textId="77777777" w:rsidTr="00747D5C">
        <w:tc>
          <w:tcPr>
            <w:tcW w:w="2154" w:type="dxa"/>
            <w:shd w:val="clear" w:color="auto" w:fill="E2EFD9" w:themeFill="accent6" w:themeFillTint="33"/>
          </w:tcPr>
          <w:p w14:paraId="766FC8B7" w14:textId="53939E7A" w:rsidR="0020255C" w:rsidRPr="00B93CF3" w:rsidRDefault="003F164B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</w:pPr>
            <w:r w:rsidRPr="00B93CF3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17:30</w:t>
            </w:r>
          </w:p>
        </w:tc>
        <w:tc>
          <w:tcPr>
            <w:tcW w:w="5195" w:type="dxa"/>
            <w:shd w:val="clear" w:color="auto" w:fill="E2F0D9"/>
          </w:tcPr>
          <w:p w14:paraId="3973FF2E" w14:textId="34EC0F26" w:rsidR="0020255C" w:rsidRPr="00B93CF3" w:rsidRDefault="003F164B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</w:pPr>
            <w:r w:rsidRPr="00B93CF3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Tea break &amp; Finish</w:t>
            </w:r>
          </w:p>
        </w:tc>
        <w:tc>
          <w:tcPr>
            <w:tcW w:w="2186" w:type="dxa"/>
            <w:shd w:val="clear" w:color="auto" w:fill="E2F0D9"/>
          </w:tcPr>
          <w:p w14:paraId="3211545D" w14:textId="63FF7F0B" w:rsidR="0020255C" w:rsidRPr="00B93CF3" w:rsidRDefault="0020255C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</w:pPr>
          </w:p>
        </w:tc>
      </w:tr>
      <w:tr w:rsidR="0068042C" w:rsidRPr="00C84CB1" w14:paraId="2790D310" w14:textId="77777777" w:rsidTr="00747D5C">
        <w:tc>
          <w:tcPr>
            <w:tcW w:w="9535" w:type="dxa"/>
            <w:gridSpan w:val="3"/>
            <w:shd w:val="clear" w:color="auto" w:fill="00B050"/>
          </w:tcPr>
          <w:p w14:paraId="650FBB49" w14:textId="4E216787" w:rsidR="0068042C" w:rsidRPr="0068042C" w:rsidRDefault="0068042C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8042C">
              <w:rPr>
                <w:rFonts w:asciiTheme="minorHAnsi" w:hAnsiTheme="minorHAnsi" w:cstheme="minorHAnsi"/>
                <w:b/>
                <w:sz w:val="28"/>
                <w:szCs w:val="28"/>
              </w:rPr>
              <w:t>Day 4 – Thursday, 15</w:t>
            </w:r>
            <w:r w:rsidRPr="0068042C">
              <w:rPr>
                <w:rFonts w:asciiTheme="minorHAnsi" w:hAnsiTheme="minorHAnsi" w:cstheme="minorHAnsi"/>
                <w:b/>
                <w:sz w:val="28"/>
                <w:szCs w:val="28"/>
                <w:vertAlign w:val="superscript"/>
              </w:rPr>
              <w:t>th</w:t>
            </w:r>
            <w:r w:rsidRPr="0068042C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 February</w:t>
            </w:r>
          </w:p>
        </w:tc>
      </w:tr>
      <w:tr w:rsidR="0068042C" w:rsidRPr="00C84CB1" w14:paraId="6500148D" w14:textId="77777777" w:rsidTr="00747D5C">
        <w:tc>
          <w:tcPr>
            <w:tcW w:w="2154" w:type="dxa"/>
          </w:tcPr>
          <w:p w14:paraId="6EF4FFFB" w14:textId="6CA89E3D" w:rsidR="0068042C" w:rsidRPr="00C84CB1" w:rsidRDefault="00D4485E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8:30-9:</w:t>
            </w:r>
            <w:r w:rsidR="009A55E1">
              <w:rPr>
                <w:rFonts w:asciiTheme="minorHAnsi" w:hAnsiTheme="minorHAnsi" w:cstheme="minorHAnsi"/>
                <w:bCs/>
                <w:sz w:val="22"/>
                <w:szCs w:val="22"/>
              </w:rPr>
              <w:t>15</w:t>
            </w:r>
          </w:p>
        </w:tc>
        <w:tc>
          <w:tcPr>
            <w:tcW w:w="5195" w:type="dxa"/>
          </w:tcPr>
          <w:p w14:paraId="480D34C6" w14:textId="7DFD4F21" w:rsidR="0068042C" w:rsidRPr="00C84CB1" w:rsidRDefault="00B93CF3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>Recap of Day 3 &amp; additional explainers</w:t>
            </w:r>
          </w:p>
        </w:tc>
        <w:tc>
          <w:tcPr>
            <w:tcW w:w="2186" w:type="dxa"/>
          </w:tcPr>
          <w:p w14:paraId="3DAE5BAF" w14:textId="14532C73" w:rsidR="0068042C" w:rsidRPr="00C84CB1" w:rsidRDefault="00D4485E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</w:pPr>
            <w:proofErr w:type="spellStart"/>
            <w:r w:rsidRPr="00C84CB1"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  <w:t>Kirstyn</w:t>
            </w:r>
            <w:proofErr w:type="spellEnd"/>
            <w:r w:rsidRPr="00C84CB1"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  <w:t xml:space="preserve"> </w:t>
            </w:r>
            <w:proofErr w:type="spellStart"/>
            <w:r w:rsidRPr="00C84CB1"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  <w:t>Brunker</w:t>
            </w:r>
            <w:proofErr w:type="spellEnd"/>
          </w:p>
        </w:tc>
      </w:tr>
      <w:tr w:rsidR="00B33C76" w:rsidRPr="00C84CB1" w14:paraId="3F4091D3" w14:textId="77777777" w:rsidTr="00747D5C">
        <w:tc>
          <w:tcPr>
            <w:tcW w:w="2154" w:type="dxa"/>
          </w:tcPr>
          <w:p w14:paraId="322EC6F7" w14:textId="01A04CA6" w:rsidR="00B33C76" w:rsidRDefault="00B33C76" w:rsidP="00B33C76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9:</w:t>
            </w:r>
            <w:r w:rsidR="009A55E1">
              <w:rPr>
                <w:rFonts w:asciiTheme="minorHAnsi" w:hAnsiTheme="minorHAnsi" w:cstheme="minorHAnsi"/>
                <w:bCs/>
                <w:sz w:val="22"/>
                <w:szCs w:val="22"/>
              </w:rPr>
              <w:t>15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-9:</w:t>
            </w:r>
            <w:r w:rsidR="009A55E1">
              <w:rPr>
                <w:rFonts w:asciiTheme="minorHAnsi" w:hAnsiTheme="minorHAnsi" w:cstheme="minorHAnsi"/>
                <w:bCs/>
                <w:sz w:val="22"/>
                <w:szCs w:val="22"/>
              </w:rPr>
              <w:t>30</w:t>
            </w:r>
          </w:p>
        </w:tc>
        <w:tc>
          <w:tcPr>
            <w:tcW w:w="5195" w:type="dxa"/>
          </w:tcPr>
          <w:p w14:paraId="4793B35E" w14:textId="3828EA14" w:rsidR="00B33C76" w:rsidRDefault="00B33C76" w:rsidP="00B33C76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>Bioinformatics in action</w:t>
            </w:r>
          </w:p>
        </w:tc>
        <w:tc>
          <w:tcPr>
            <w:tcW w:w="2186" w:type="dxa"/>
          </w:tcPr>
          <w:p w14:paraId="0854FB7D" w14:textId="14A8E453" w:rsidR="00B33C76" w:rsidRPr="00C84CB1" w:rsidRDefault="00B33C76" w:rsidP="00B33C76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  <w:t>Sandeep Kasaragod</w:t>
            </w:r>
          </w:p>
        </w:tc>
      </w:tr>
      <w:tr w:rsidR="00D4485E" w:rsidRPr="00C84CB1" w14:paraId="2F1BCFC5" w14:textId="77777777" w:rsidTr="00747D5C">
        <w:tc>
          <w:tcPr>
            <w:tcW w:w="2154" w:type="dxa"/>
          </w:tcPr>
          <w:p w14:paraId="6A0B525C" w14:textId="0E0E40EA" w:rsidR="00D4485E" w:rsidRPr="00C84CB1" w:rsidRDefault="00B33C76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9:</w:t>
            </w:r>
            <w:r w:rsidR="009A55E1">
              <w:rPr>
                <w:rFonts w:asciiTheme="minorHAnsi" w:hAnsiTheme="minorHAnsi" w:cstheme="minorHAnsi"/>
                <w:bCs/>
                <w:sz w:val="22"/>
                <w:szCs w:val="22"/>
              </w:rPr>
              <w:t>30-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9:</w:t>
            </w:r>
            <w:r w:rsidR="009A55E1">
              <w:rPr>
                <w:rFonts w:asciiTheme="minorHAnsi" w:hAnsiTheme="minorHAnsi" w:cstheme="minorHAnsi"/>
                <w:bCs/>
                <w:sz w:val="22"/>
                <w:szCs w:val="22"/>
              </w:rPr>
              <w:t>45</w:t>
            </w:r>
          </w:p>
        </w:tc>
        <w:tc>
          <w:tcPr>
            <w:tcW w:w="5195" w:type="dxa"/>
          </w:tcPr>
          <w:p w14:paraId="4F637966" w14:textId="3771F887" w:rsidR="00D4485E" w:rsidRPr="00C84CB1" w:rsidRDefault="00B93CF3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 xml:space="preserve">A brief introduction to </w:t>
            </w:r>
            <w:proofErr w:type="spellStart"/>
            <w:r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>conda</w:t>
            </w:r>
            <w:proofErr w:type="spellEnd"/>
          </w:p>
        </w:tc>
        <w:tc>
          <w:tcPr>
            <w:tcW w:w="2186" w:type="dxa"/>
          </w:tcPr>
          <w:p w14:paraId="36352010" w14:textId="0A9A1543" w:rsidR="00D4485E" w:rsidRPr="00C84CB1" w:rsidRDefault="00B93CF3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</w:pPr>
            <w:proofErr w:type="spellStart"/>
            <w:r w:rsidRPr="00C84CB1"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  <w:t>Kirstyn</w:t>
            </w:r>
            <w:proofErr w:type="spellEnd"/>
            <w:r w:rsidRPr="00C84CB1"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  <w:t xml:space="preserve"> </w:t>
            </w:r>
            <w:proofErr w:type="spellStart"/>
            <w:r w:rsidRPr="00C84CB1"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  <w:t>Brunker</w:t>
            </w:r>
            <w:proofErr w:type="spellEnd"/>
          </w:p>
        </w:tc>
      </w:tr>
      <w:tr w:rsidR="0020255C" w:rsidRPr="00C84CB1" w14:paraId="19D8ABE5" w14:textId="77777777" w:rsidTr="00747D5C">
        <w:tc>
          <w:tcPr>
            <w:tcW w:w="2154" w:type="dxa"/>
          </w:tcPr>
          <w:p w14:paraId="526F19AE" w14:textId="57F9848D" w:rsidR="003879DF" w:rsidRPr="003879DF" w:rsidRDefault="00B33C76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9:</w:t>
            </w:r>
            <w:r w:rsidR="009A55E1">
              <w:rPr>
                <w:rFonts w:asciiTheme="minorHAnsi" w:hAnsiTheme="minorHAnsi" w:cstheme="minorHAnsi"/>
                <w:bCs/>
                <w:sz w:val="22"/>
                <w:szCs w:val="22"/>
              </w:rPr>
              <w:t>45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-10</w:t>
            </w:r>
            <w:r w:rsidR="00FD2D53">
              <w:rPr>
                <w:rFonts w:asciiTheme="minorHAnsi" w:hAnsiTheme="minorHAnsi" w:cstheme="minorHAnsi"/>
                <w:bCs/>
                <w:sz w:val="22"/>
                <w:szCs w:val="22"/>
              </w:rPr>
              <w:t>:</w:t>
            </w:r>
            <w:r w:rsidR="009A55E1">
              <w:rPr>
                <w:rFonts w:asciiTheme="minorHAnsi" w:hAnsiTheme="minorHAnsi" w:cstheme="minorHAnsi"/>
                <w:bCs/>
                <w:sz w:val="22"/>
                <w:szCs w:val="22"/>
              </w:rPr>
              <w:t>30</w:t>
            </w:r>
          </w:p>
        </w:tc>
        <w:tc>
          <w:tcPr>
            <w:tcW w:w="5195" w:type="dxa"/>
          </w:tcPr>
          <w:p w14:paraId="0B391ADB" w14:textId="53E506DF" w:rsidR="0020255C" w:rsidRPr="00C84CB1" w:rsidRDefault="00B93CF3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 xml:space="preserve">Computer practical: Install a </w:t>
            </w:r>
            <w:proofErr w:type="spellStart"/>
            <w:r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>conda</w:t>
            </w:r>
            <w:proofErr w:type="spellEnd"/>
            <w:r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 xml:space="preserve"> environment</w:t>
            </w:r>
          </w:p>
        </w:tc>
        <w:tc>
          <w:tcPr>
            <w:tcW w:w="2186" w:type="dxa"/>
          </w:tcPr>
          <w:p w14:paraId="28C7F397" w14:textId="28FE6751" w:rsidR="0020255C" w:rsidRPr="00C84CB1" w:rsidRDefault="009B1F67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All trainers (Lead: Sandeep Kasaragod)</w:t>
            </w:r>
          </w:p>
        </w:tc>
      </w:tr>
      <w:tr w:rsidR="004D7A1D" w:rsidRPr="00C84CB1" w14:paraId="259CC372" w14:textId="77777777" w:rsidTr="00747D5C">
        <w:tc>
          <w:tcPr>
            <w:tcW w:w="2154" w:type="dxa"/>
          </w:tcPr>
          <w:p w14:paraId="10ED309D" w14:textId="082598D8" w:rsidR="004D7A1D" w:rsidRDefault="00B33C76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0:</w:t>
            </w:r>
            <w:r w:rsidR="009A55E1">
              <w:rPr>
                <w:rFonts w:asciiTheme="minorHAnsi" w:hAnsiTheme="minorHAnsi" w:cstheme="minorHAnsi"/>
                <w:bCs/>
                <w:sz w:val="22"/>
                <w:szCs w:val="22"/>
              </w:rPr>
              <w:t>30</w:t>
            </w:r>
            <w:r w:rsidR="004D7A1D">
              <w:rPr>
                <w:rFonts w:asciiTheme="minorHAnsi" w:hAnsiTheme="minorHAnsi" w:cstheme="minorHAnsi"/>
                <w:bCs/>
                <w:sz w:val="22"/>
                <w:szCs w:val="22"/>
              </w:rPr>
              <w:t>-1</w:t>
            </w:r>
            <w:r w:rsidR="008A7225">
              <w:rPr>
                <w:rFonts w:asciiTheme="minorHAnsi" w:hAnsiTheme="minorHAnsi" w:cstheme="minorHAnsi"/>
                <w:bCs/>
                <w:sz w:val="22"/>
                <w:szCs w:val="22"/>
              </w:rPr>
              <w:t>0</w:t>
            </w:r>
            <w:r w:rsidR="00822D32">
              <w:rPr>
                <w:rFonts w:asciiTheme="minorHAnsi" w:hAnsiTheme="minorHAnsi" w:cstheme="minorHAnsi"/>
                <w:bCs/>
                <w:sz w:val="22"/>
                <w:szCs w:val="22"/>
              </w:rPr>
              <w:t>:</w:t>
            </w:r>
            <w:r w:rsidR="00F25CB7">
              <w:rPr>
                <w:rFonts w:asciiTheme="minorHAnsi" w:hAnsiTheme="minorHAnsi" w:cstheme="minorHAnsi"/>
                <w:bCs/>
                <w:sz w:val="22"/>
                <w:szCs w:val="22"/>
              </w:rPr>
              <w:t>45</w:t>
            </w:r>
          </w:p>
        </w:tc>
        <w:tc>
          <w:tcPr>
            <w:tcW w:w="5195" w:type="dxa"/>
          </w:tcPr>
          <w:p w14:paraId="766EA4BE" w14:textId="4A4D5BD8" w:rsidR="004D7A1D" w:rsidRDefault="004D7A1D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>Introduction to the command line</w:t>
            </w:r>
          </w:p>
        </w:tc>
        <w:tc>
          <w:tcPr>
            <w:tcW w:w="2186" w:type="dxa"/>
          </w:tcPr>
          <w:p w14:paraId="0DB2F63A" w14:textId="37494915" w:rsidR="004D7A1D" w:rsidRDefault="004D7A1D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  <w:t>Sandeep Kasaragod</w:t>
            </w:r>
          </w:p>
        </w:tc>
      </w:tr>
      <w:tr w:rsidR="008743F1" w:rsidRPr="00C84CB1" w14:paraId="54258842" w14:textId="77777777" w:rsidTr="00747D5C">
        <w:tc>
          <w:tcPr>
            <w:tcW w:w="2154" w:type="dxa"/>
          </w:tcPr>
          <w:p w14:paraId="41B4CD37" w14:textId="6C44F467" w:rsidR="008743F1" w:rsidRDefault="00146C83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</w:t>
            </w:r>
            <w:r w:rsidR="008A7225">
              <w:rPr>
                <w:rFonts w:asciiTheme="minorHAnsi" w:hAnsiTheme="minorHAnsi" w:cstheme="minorHAnsi"/>
                <w:bCs/>
                <w:sz w:val="22"/>
                <w:szCs w:val="22"/>
              </w:rPr>
              <w:t>0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:</w:t>
            </w:r>
            <w:r w:rsidR="00F25CB7">
              <w:rPr>
                <w:rFonts w:asciiTheme="minorHAnsi" w:hAnsiTheme="minorHAnsi" w:cstheme="minorHAnsi"/>
                <w:bCs/>
                <w:sz w:val="22"/>
                <w:szCs w:val="22"/>
              </w:rPr>
              <w:t>45</w:t>
            </w:r>
            <w:r w:rsidR="00703CC9">
              <w:rPr>
                <w:rFonts w:asciiTheme="minorHAnsi" w:hAnsiTheme="minorHAnsi" w:cstheme="minorHAnsi"/>
                <w:bCs/>
                <w:sz w:val="22"/>
                <w:szCs w:val="22"/>
              </w:rPr>
              <w:t>-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</w:t>
            </w:r>
            <w:r w:rsidR="00FD2D53">
              <w:rPr>
                <w:rFonts w:asciiTheme="minorHAnsi" w:hAnsiTheme="minorHAnsi" w:cstheme="minorHAnsi"/>
                <w:bCs/>
                <w:sz w:val="22"/>
                <w:szCs w:val="22"/>
              </w:rPr>
              <w:t>2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:</w:t>
            </w:r>
            <w:r w:rsidR="00FD2D53">
              <w:rPr>
                <w:rFonts w:asciiTheme="minorHAnsi" w:hAnsiTheme="minorHAnsi" w:cstheme="minorHAnsi"/>
                <w:bCs/>
                <w:sz w:val="22"/>
                <w:szCs w:val="22"/>
              </w:rPr>
              <w:t>30</w:t>
            </w:r>
          </w:p>
        </w:tc>
        <w:tc>
          <w:tcPr>
            <w:tcW w:w="5195" w:type="dxa"/>
          </w:tcPr>
          <w:p w14:paraId="50319337" w14:textId="48DF5657" w:rsidR="008743F1" w:rsidRDefault="009B1F67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>Computer practical: Command line basics</w:t>
            </w:r>
          </w:p>
        </w:tc>
        <w:tc>
          <w:tcPr>
            <w:tcW w:w="2186" w:type="dxa"/>
          </w:tcPr>
          <w:p w14:paraId="18E995D3" w14:textId="22776338" w:rsidR="008743F1" w:rsidRDefault="009B1F67" w:rsidP="0020255C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All trainers (Lead: Sandeep Kasaragod)</w:t>
            </w:r>
          </w:p>
        </w:tc>
      </w:tr>
      <w:tr w:rsidR="00B838E2" w:rsidRPr="00C84CB1" w14:paraId="1C83A9A6" w14:textId="77777777" w:rsidTr="00747D5C">
        <w:trPr>
          <w:trHeight w:val="251"/>
        </w:trPr>
        <w:tc>
          <w:tcPr>
            <w:tcW w:w="2154" w:type="dxa"/>
            <w:shd w:val="clear" w:color="auto" w:fill="E2EFD9" w:themeFill="accent6" w:themeFillTint="33"/>
          </w:tcPr>
          <w:p w14:paraId="42600450" w14:textId="2D22C9EF" w:rsidR="00B838E2" w:rsidRPr="00C84CB1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20255C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12:30 </w:t>
            </w:r>
            <w: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–</w:t>
            </w:r>
            <w:r w:rsidRPr="0020255C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13:30</w:t>
            </w:r>
            <w:r w:rsidRPr="0020255C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 </w:t>
            </w:r>
          </w:p>
        </w:tc>
        <w:tc>
          <w:tcPr>
            <w:tcW w:w="5195" w:type="dxa"/>
            <w:shd w:val="clear" w:color="auto" w:fill="E2EFD9" w:themeFill="accent6" w:themeFillTint="33"/>
          </w:tcPr>
          <w:p w14:paraId="78924AAC" w14:textId="2AA9A135" w:rsidR="00B838E2" w:rsidRPr="00C84CB1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 w:rsidRPr="0020255C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Lunch</w:t>
            </w:r>
          </w:p>
        </w:tc>
        <w:tc>
          <w:tcPr>
            <w:tcW w:w="2186" w:type="dxa"/>
            <w:shd w:val="clear" w:color="auto" w:fill="E2EFD9" w:themeFill="accent6" w:themeFillTint="33"/>
          </w:tcPr>
          <w:p w14:paraId="1F47B1FB" w14:textId="77777777" w:rsidR="00B838E2" w:rsidRPr="00C84CB1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</w:pPr>
          </w:p>
        </w:tc>
      </w:tr>
      <w:tr w:rsidR="00FD2D53" w:rsidRPr="00C84CB1" w14:paraId="4892DECB" w14:textId="77777777" w:rsidTr="00747D5C">
        <w:tc>
          <w:tcPr>
            <w:tcW w:w="2154" w:type="dxa"/>
            <w:shd w:val="clear" w:color="auto" w:fill="auto"/>
          </w:tcPr>
          <w:p w14:paraId="32472981" w14:textId="3F9946B8" w:rsidR="00FD2D53" w:rsidRDefault="00FD2D53" w:rsidP="00FD2D53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3:30-</w:t>
            </w:r>
            <w:r w:rsidR="00F25CB7">
              <w:rPr>
                <w:rFonts w:asciiTheme="minorHAnsi" w:hAnsiTheme="minorHAnsi" w:cstheme="minorHAnsi"/>
                <w:bCs/>
                <w:sz w:val="22"/>
                <w:szCs w:val="22"/>
              </w:rPr>
              <w:t>13:50</w:t>
            </w:r>
          </w:p>
        </w:tc>
        <w:tc>
          <w:tcPr>
            <w:tcW w:w="5195" w:type="dxa"/>
            <w:shd w:val="clear" w:color="auto" w:fill="auto"/>
          </w:tcPr>
          <w:p w14:paraId="6F1016C6" w14:textId="3C40A4E7" w:rsidR="00FD2D53" w:rsidRPr="00C84CB1" w:rsidRDefault="00FD2D53" w:rsidP="00FD2D53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>Overview of sequence data</w:t>
            </w:r>
          </w:p>
        </w:tc>
        <w:tc>
          <w:tcPr>
            <w:tcW w:w="2186" w:type="dxa"/>
            <w:shd w:val="clear" w:color="auto" w:fill="auto"/>
          </w:tcPr>
          <w:p w14:paraId="57468CC2" w14:textId="1703053E" w:rsidR="00FD2D53" w:rsidRPr="00C84CB1" w:rsidRDefault="00FD2D53" w:rsidP="00FD2D53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  <w:t>Kirstyn</w:t>
            </w:r>
            <w:proofErr w:type="spellEnd"/>
            <w:r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  <w:t>Brunker</w:t>
            </w:r>
            <w:proofErr w:type="spellEnd"/>
          </w:p>
        </w:tc>
      </w:tr>
      <w:tr w:rsidR="00433600" w:rsidRPr="00C84CB1" w14:paraId="61928016" w14:textId="77777777" w:rsidTr="00747D5C">
        <w:tc>
          <w:tcPr>
            <w:tcW w:w="2154" w:type="dxa"/>
            <w:shd w:val="clear" w:color="auto" w:fill="auto"/>
          </w:tcPr>
          <w:p w14:paraId="6F413539" w14:textId="7894F8C4" w:rsidR="00433600" w:rsidRDefault="00433600" w:rsidP="00433600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3:</w:t>
            </w:r>
            <w:r w:rsidR="00F25CB7">
              <w:rPr>
                <w:rFonts w:asciiTheme="minorHAnsi" w:hAnsiTheme="minorHAnsi" w:cstheme="minorHAnsi"/>
                <w:bCs/>
                <w:sz w:val="22"/>
                <w:szCs w:val="22"/>
              </w:rPr>
              <w:t>5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0-1</w:t>
            </w:r>
            <w:r w:rsidR="00F25CB7">
              <w:rPr>
                <w:rFonts w:asciiTheme="minorHAnsi" w:hAnsiTheme="minorHAnsi" w:cstheme="minorHAnsi"/>
                <w:bCs/>
                <w:sz w:val="22"/>
                <w:szCs w:val="22"/>
              </w:rPr>
              <w:t>5:00</w:t>
            </w:r>
          </w:p>
        </w:tc>
        <w:tc>
          <w:tcPr>
            <w:tcW w:w="5195" w:type="dxa"/>
            <w:shd w:val="clear" w:color="auto" w:fill="auto"/>
          </w:tcPr>
          <w:p w14:paraId="33A3C0AC" w14:textId="73E7E41A" w:rsidR="00433600" w:rsidRPr="00C84CB1" w:rsidRDefault="00433600" w:rsidP="00433600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>Computer practical: Running a bioinformatic pipeline</w:t>
            </w:r>
          </w:p>
        </w:tc>
        <w:tc>
          <w:tcPr>
            <w:tcW w:w="2186" w:type="dxa"/>
            <w:shd w:val="clear" w:color="auto" w:fill="auto"/>
          </w:tcPr>
          <w:p w14:paraId="2C234ECB" w14:textId="2226BE98" w:rsidR="00433600" w:rsidRPr="00C84CB1" w:rsidRDefault="00433600" w:rsidP="00433600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All trainers (Lead: Sandeep Kasaragod)</w:t>
            </w:r>
          </w:p>
        </w:tc>
      </w:tr>
      <w:tr w:rsidR="00B838E2" w:rsidRPr="00C84CB1" w14:paraId="718DE956" w14:textId="77777777" w:rsidTr="00747D5C">
        <w:tc>
          <w:tcPr>
            <w:tcW w:w="2154" w:type="dxa"/>
            <w:shd w:val="clear" w:color="auto" w:fill="auto"/>
          </w:tcPr>
          <w:p w14:paraId="609A4374" w14:textId="01B753B3" w:rsidR="00B838E2" w:rsidRDefault="00F25CB7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5:00</w:t>
            </w:r>
            <w:r w:rsidR="00433600">
              <w:rPr>
                <w:rFonts w:asciiTheme="minorHAnsi" w:hAnsiTheme="minorHAnsi" w:cstheme="minorHAnsi"/>
                <w:bCs/>
                <w:sz w:val="22"/>
                <w:szCs w:val="22"/>
              </w:rPr>
              <w:t>-1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5</w:t>
            </w:r>
            <w:r w:rsidR="00433600">
              <w:rPr>
                <w:rFonts w:asciiTheme="minorHAnsi" w:hAnsiTheme="minorHAnsi" w:cstheme="minorHAnsi"/>
                <w:bCs/>
                <w:sz w:val="22"/>
                <w:szCs w:val="22"/>
              </w:rPr>
              <w:t>: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5</w:t>
            </w:r>
          </w:p>
        </w:tc>
        <w:tc>
          <w:tcPr>
            <w:tcW w:w="5195" w:type="dxa"/>
            <w:shd w:val="clear" w:color="auto" w:fill="auto"/>
          </w:tcPr>
          <w:p w14:paraId="191A9574" w14:textId="1C8A7AC4" w:rsidR="00B838E2" w:rsidRPr="00C84CB1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>Intro</w:t>
            </w:r>
            <w:r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>duction to alignments</w:t>
            </w:r>
          </w:p>
        </w:tc>
        <w:tc>
          <w:tcPr>
            <w:tcW w:w="2186" w:type="dxa"/>
            <w:shd w:val="clear" w:color="auto" w:fill="auto"/>
          </w:tcPr>
          <w:p w14:paraId="2BE45497" w14:textId="07947C96" w:rsidR="00B838E2" w:rsidRPr="00C84CB1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Martha Luka</w:t>
            </w:r>
          </w:p>
        </w:tc>
      </w:tr>
      <w:tr w:rsidR="00B838E2" w:rsidRPr="00C84CB1" w14:paraId="4943E106" w14:textId="77777777" w:rsidTr="00747D5C">
        <w:tc>
          <w:tcPr>
            <w:tcW w:w="2154" w:type="dxa"/>
            <w:shd w:val="clear" w:color="auto" w:fill="auto"/>
          </w:tcPr>
          <w:p w14:paraId="330092CD" w14:textId="313FD591" w:rsidR="00B838E2" w:rsidRPr="00C84CB1" w:rsidRDefault="00F25CB7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5:15</w:t>
            </w:r>
            <w:r w:rsidR="00B838E2">
              <w:rPr>
                <w:rFonts w:asciiTheme="minorHAnsi" w:hAnsiTheme="minorHAnsi" w:cstheme="minorHAnsi"/>
                <w:bCs/>
                <w:sz w:val="22"/>
                <w:szCs w:val="22"/>
              </w:rPr>
              <w:t>-1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6:00</w:t>
            </w:r>
          </w:p>
        </w:tc>
        <w:tc>
          <w:tcPr>
            <w:tcW w:w="5195" w:type="dxa"/>
            <w:shd w:val="clear" w:color="auto" w:fill="auto"/>
          </w:tcPr>
          <w:p w14:paraId="380C932C" w14:textId="1F170553" w:rsidR="00B838E2" w:rsidRPr="00C84CB1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>Computer practical: Sequence alignment</w:t>
            </w:r>
          </w:p>
        </w:tc>
        <w:tc>
          <w:tcPr>
            <w:tcW w:w="2186" w:type="dxa"/>
            <w:shd w:val="clear" w:color="auto" w:fill="auto"/>
          </w:tcPr>
          <w:p w14:paraId="5576CA83" w14:textId="5D847043" w:rsidR="00B838E2" w:rsidRPr="00C84CB1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All trainers (Lead: Martha Luka)</w:t>
            </w:r>
          </w:p>
        </w:tc>
      </w:tr>
      <w:tr w:rsidR="00B838E2" w:rsidRPr="00C84CB1" w14:paraId="0F7F9F95" w14:textId="77777777" w:rsidTr="00747D5C">
        <w:tc>
          <w:tcPr>
            <w:tcW w:w="2154" w:type="dxa"/>
            <w:shd w:val="clear" w:color="auto" w:fill="auto"/>
          </w:tcPr>
          <w:p w14:paraId="490E0082" w14:textId="76F628D5" w:rsidR="00B838E2" w:rsidRPr="00C84CB1" w:rsidRDefault="00F25CB7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6:00-16:20</w:t>
            </w:r>
          </w:p>
        </w:tc>
        <w:tc>
          <w:tcPr>
            <w:tcW w:w="5195" w:type="dxa"/>
            <w:shd w:val="clear" w:color="auto" w:fill="auto"/>
          </w:tcPr>
          <w:p w14:paraId="39365165" w14:textId="2F784DDE" w:rsidR="00B838E2" w:rsidRPr="00C84CB1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>The importance of metadata</w:t>
            </w:r>
          </w:p>
        </w:tc>
        <w:tc>
          <w:tcPr>
            <w:tcW w:w="2186" w:type="dxa"/>
            <w:shd w:val="clear" w:color="auto" w:fill="auto"/>
          </w:tcPr>
          <w:p w14:paraId="73DD652F" w14:textId="4E96AFD8" w:rsidR="00B838E2" w:rsidRPr="00C84CB1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  <w:t>Essel</w:t>
            </w:r>
            <w:proofErr w:type="spellEnd"/>
            <w:r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  <w:t xml:space="preserve"> Bautista</w:t>
            </w:r>
          </w:p>
        </w:tc>
      </w:tr>
      <w:tr w:rsidR="00B838E2" w:rsidRPr="00C84CB1" w14:paraId="161B5F57" w14:textId="77777777" w:rsidTr="00747D5C">
        <w:tc>
          <w:tcPr>
            <w:tcW w:w="2154" w:type="dxa"/>
            <w:shd w:val="clear" w:color="auto" w:fill="auto"/>
          </w:tcPr>
          <w:p w14:paraId="2E19D2FF" w14:textId="775FCC1E" w:rsidR="00B838E2" w:rsidRPr="00C84CB1" w:rsidRDefault="00495AC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</w:t>
            </w:r>
            <w:r w:rsidR="00F25CB7">
              <w:rPr>
                <w:rFonts w:asciiTheme="minorHAnsi" w:hAnsiTheme="minorHAnsi" w:cstheme="minorHAnsi"/>
                <w:bCs/>
                <w:sz w:val="22"/>
                <w:szCs w:val="22"/>
              </w:rPr>
              <w:t>6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:20</w:t>
            </w:r>
            <w:r w:rsidR="00B838E2">
              <w:rPr>
                <w:rFonts w:asciiTheme="minorHAnsi" w:hAnsiTheme="minorHAnsi" w:cstheme="minorHAnsi"/>
                <w:bCs/>
                <w:sz w:val="22"/>
                <w:szCs w:val="22"/>
              </w:rPr>
              <w:t>-1</w:t>
            </w:r>
            <w:r w:rsidR="00F25CB7">
              <w:rPr>
                <w:rFonts w:asciiTheme="minorHAnsi" w:hAnsiTheme="minorHAnsi" w:cstheme="minorHAnsi"/>
                <w:bCs/>
                <w:sz w:val="22"/>
                <w:szCs w:val="22"/>
              </w:rPr>
              <w:t>6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:40</w:t>
            </w:r>
          </w:p>
        </w:tc>
        <w:tc>
          <w:tcPr>
            <w:tcW w:w="5195" w:type="dxa"/>
            <w:shd w:val="clear" w:color="auto" w:fill="auto"/>
          </w:tcPr>
          <w:p w14:paraId="2FC05F7F" w14:textId="64213643" w:rsidR="00B838E2" w:rsidRPr="00C84CB1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>An introduction to phylogenetics</w:t>
            </w:r>
          </w:p>
        </w:tc>
        <w:tc>
          <w:tcPr>
            <w:tcW w:w="2186" w:type="dxa"/>
            <w:shd w:val="clear" w:color="auto" w:fill="auto"/>
          </w:tcPr>
          <w:p w14:paraId="021C6355" w14:textId="692B9189" w:rsidR="00B838E2" w:rsidRPr="00C84CB1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Kathryn Campbell</w:t>
            </w:r>
          </w:p>
        </w:tc>
      </w:tr>
      <w:tr w:rsidR="00B838E2" w:rsidRPr="00C84CB1" w14:paraId="4D6044F1" w14:textId="77777777" w:rsidTr="00747D5C">
        <w:tc>
          <w:tcPr>
            <w:tcW w:w="2154" w:type="dxa"/>
            <w:shd w:val="clear" w:color="auto" w:fill="auto"/>
          </w:tcPr>
          <w:p w14:paraId="33254D92" w14:textId="2EE2BF99" w:rsidR="00B838E2" w:rsidRPr="00C84CB1" w:rsidRDefault="00495AC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</w:t>
            </w:r>
            <w:r w:rsidR="00F25CB7">
              <w:rPr>
                <w:rFonts w:asciiTheme="minorHAnsi" w:hAnsiTheme="minorHAnsi" w:cstheme="minorHAnsi"/>
                <w:bCs/>
                <w:sz w:val="22"/>
                <w:szCs w:val="22"/>
              </w:rPr>
              <w:t>6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:40</w:t>
            </w:r>
            <w:r w:rsidR="00B838E2" w:rsidRPr="00C84CB1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– </w:t>
            </w:r>
            <w:r w:rsidR="00B838E2">
              <w:rPr>
                <w:rFonts w:asciiTheme="minorHAnsi" w:hAnsiTheme="minorHAnsi" w:cstheme="minorHAnsi"/>
                <w:bCs/>
                <w:sz w:val="22"/>
                <w:szCs w:val="22"/>
              </w:rPr>
              <w:t>17:30</w:t>
            </w:r>
          </w:p>
        </w:tc>
        <w:tc>
          <w:tcPr>
            <w:tcW w:w="5195" w:type="dxa"/>
            <w:shd w:val="clear" w:color="auto" w:fill="auto"/>
          </w:tcPr>
          <w:p w14:paraId="391DB707" w14:textId="7F71EA51" w:rsidR="00B838E2" w:rsidRPr="00C84CB1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 xml:space="preserve">Computer practical: </w:t>
            </w:r>
            <w:r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>The basics of phylogenetics</w:t>
            </w:r>
          </w:p>
        </w:tc>
        <w:tc>
          <w:tcPr>
            <w:tcW w:w="2186" w:type="dxa"/>
            <w:shd w:val="clear" w:color="auto" w:fill="auto"/>
          </w:tcPr>
          <w:p w14:paraId="44034AFA" w14:textId="4B5BAA95" w:rsidR="00B838E2" w:rsidRPr="00C84CB1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All trainers (Lead: Kathryn Campbell</w:t>
            </w:r>
          </w:p>
        </w:tc>
      </w:tr>
      <w:tr w:rsidR="00B838E2" w:rsidRPr="00C84CB1" w14:paraId="04B5F6D7" w14:textId="77777777" w:rsidTr="00747D5C">
        <w:tc>
          <w:tcPr>
            <w:tcW w:w="2154" w:type="dxa"/>
            <w:shd w:val="clear" w:color="auto" w:fill="E2EFD9" w:themeFill="accent6" w:themeFillTint="33"/>
          </w:tcPr>
          <w:p w14:paraId="7FAC88D8" w14:textId="184472DA" w:rsidR="00B838E2" w:rsidRPr="00C84CB1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7:30</w:t>
            </w:r>
          </w:p>
        </w:tc>
        <w:tc>
          <w:tcPr>
            <w:tcW w:w="5195" w:type="dxa"/>
            <w:shd w:val="clear" w:color="auto" w:fill="E2EFD9" w:themeFill="accent6" w:themeFillTint="33"/>
          </w:tcPr>
          <w:p w14:paraId="190AB9B6" w14:textId="1EE3F210" w:rsidR="00B838E2" w:rsidRPr="00C84CB1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 w:rsidRPr="00B93CF3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Tea break &amp; Finish</w:t>
            </w:r>
          </w:p>
        </w:tc>
        <w:tc>
          <w:tcPr>
            <w:tcW w:w="2186" w:type="dxa"/>
            <w:shd w:val="clear" w:color="auto" w:fill="E2EFD9" w:themeFill="accent6" w:themeFillTint="33"/>
          </w:tcPr>
          <w:p w14:paraId="4B833C87" w14:textId="18880B86" w:rsidR="00B838E2" w:rsidRPr="00C84CB1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</w:pPr>
          </w:p>
        </w:tc>
      </w:tr>
      <w:tr w:rsidR="00B838E2" w:rsidRPr="00C84CB1" w14:paraId="7E71D7C0" w14:textId="77777777" w:rsidTr="00747D5C">
        <w:tc>
          <w:tcPr>
            <w:tcW w:w="9535" w:type="dxa"/>
            <w:gridSpan w:val="3"/>
            <w:shd w:val="clear" w:color="auto" w:fill="00B050"/>
          </w:tcPr>
          <w:p w14:paraId="0CD9111A" w14:textId="35137C3E" w:rsidR="00B838E2" w:rsidRPr="00747D5C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/>
                <w:i/>
                <w:iCs/>
                <w:sz w:val="22"/>
                <w:szCs w:val="22"/>
              </w:rPr>
            </w:pPr>
            <w:r w:rsidRPr="00747D5C">
              <w:rPr>
                <w:rFonts w:asciiTheme="minorHAnsi" w:hAnsiTheme="minorHAnsi" w:cstheme="minorHAnsi"/>
                <w:b/>
                <w:i/>
                <w:iCs/>
                <w:sz w:val="28"/>
                <w:szCs w:val="28"/>
              </w:rPr>
              <w:t>Day 5 – Friday, 16</w:t>
            </w:r>
            <w:r w:rsidRPr="00747D5C">
              <w:rPr>
                <w:rFonts w:asciiTheme="minorHAnsi" w:hAnsiTheme="minorHAnsi" w:cstheme="minorHAnsi"/>
                <w:b/>
                <w:i/>
                <w:iCs/>
                <w:sz w:val="28"/>
                <w:szCs w:val="28"/>
                <w:vertAlign w:val="superscript"/>
              </w:rPr>
              <w:t>th</w:t>
            </w:r>
            <w:r w:rsidRPr="00747D5C">
              <w:rPr>
                <w:rFonts w:asciiTheme="minorHAnsi" w:hAnsiTheme="minorHAnsi" w:cstheme="minorHAnsi"/>
                <w:b/>
                <w:i/>
                <w:iCs/>
                <w:sz w:val="28"/>
                <w:szCs w:val="28"/>
              </w:rPr>
              <w:t xml:space="preserve"> February</w:t>
            </w:r>
          </w:p>
        </w:tc>
      </w:tr>
      <w:tr w:rsidR="00B838E2" w:rsidRPr="009F6966" w14:paraId="16085CAE" w14:textId="77777777" w:rsidTr="00747D5C">
        <w:tc>
          <w:tcPr>
            <w:tcW w:w="2154" w:type="dxa"/>
          </w:tcPr>
          <w:p w14:paraId="1EFEBEDE" w14:textId="596C2DB2" w:rsidR="00B838E2" w:rsidRPr="009F6966" w:rsidRDefault="00FB275E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8:30</w:t>
            </w:r>
            <w:r w:rsidR="00B838E2" w:rsidRPr="009F6966">
              <w:rPr>
                <w:rFonts w:asciiTheme="minorHAnsi" w:hAnsiTheme="minorHAnsi" w:cstheme="minorHAnsi"/>
                <w:bCs/>
                <w:sz w:val="22"/>
                <w:szCs w:val="22"/>
              </w:rPr>
              <w:t>-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8:45</w:t>
            </w:r>
          </w:p>
        </w:tc>
        <w:tc>
          <w:tcPr>
            <w:tcW w:w="5195" w:type="dxa"/>
          </w:tcPr>
          <w:p w14:paraId="2DED0CBD" w14:textId="6BC3D8AF" w:rsidR="00B838E2" w:rsidRPr="009F6966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 w:rsidRPr="009F6966"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>Day 4 recap / Day 5 overview</w:t>
            </w:r>
          </w:p>
        </w:tc>
        <w:tc>
          <w:tcPr>
            <w:tcW w:w="2186" w:type="dxa"/>
          </w:tcPr>
          <w:p w14:paraId="7A0E6A13" w14:textId="74F73D45" w:rsidR="00B838E2" w:rsidRPr="009F6966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</w:pPr>
            <w:proofErr w:type="spellStart"/>
            <w:r w:rsidRPr="009F6966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Kirstyn</w:t>
            </w:r>
            <w:proofErr w:type="spellEnd"/>
            <w:r w:rsidRPr="009F6966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9F6966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Brunker</w:t>
            </w:r>
            <w:proofErr w:type="spellEnd"/>
          </w:p>
        </w:tc>
      </w:tr>
      <w:tr w:rsidR="00BF2EAD" w:rsidRPr="009F6966" w14:paraId="40BEE008" w14:textId="77777777" w:rsidTr="00747D5C">
        <w:tc>
          <w:tcPr>
            <w:tcW w:w="2154" w:type="dxa"/>
          </w:tcPr>
          <w:p w14:paraId="750176B0" w14:textId="60BBC6C9" w:rsidR="00BF2EAD" w:rsidRPr="009F6966" w:rsidRDefault="00FB275E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8:45</w:t>
            </w:r>
            <w:r w:rsidR="00BF2EAD">
              <w:rPr>
                <w:rFonts w:asciiTheme="minorHAnsi" w:hAnsiTheme="minorHAnsi" w:cstheme="minorHAnsi"/>
                <w:bCs/>
                <w:sz w:val="22"/>
                <w:szCs w:val="22"/>
              </w:rPr>
              <w:t>-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9:10</w:t>
            </w:r>
          </w:p>
        </w:tc>
        <w:tc>
          <w:tcPr>
            <w:tcW w:w="5195" w:type="dxa"/>
          </w:tcPr>
          <w:p w14:paraId="54332783" w14:textId="25C5FCDC" w:rsidR="00BF2EAD" w:rsidRPr="009F6966" w:rsidRDefault="00BF2EAD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>Phylogenetics: models and trees</w:t>
            </w:r>
          </w:p>
        </w:tc>
        <w:tc>
          <w:tcPr>
            <w:tcW w:w="2186" w:type="dxa"/>
          </w:tcPr>
          <w:p w14:paraId="497FA3E2" w14:textId="01C4D65F" w:rsidR="00BF2EAD" w:rsidRPr="009F6966" w:rsidRDefault="00BF2EAD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Kathryn Campbell</w:t>
            </w:r>
          </w:p>
        </w:tc>
      </w:tr>
      <w:tr w:rsidR="00BF2EAD" w:rsidRPr="009F6966" w14:paraId="7B531BA9" w14:textId="77777777" w:rsidTr="00747D5C">
        <w:tc>
          <w:tcPr>
            <w:tcW w:w="2154" w:type="dxa"/>
          </w:tcPr>
          <w:p w14:paraId="33A9AA52" w14:textId="58B7C03B" w:rsidR="00BF2EAD" w:rsidRPr="009F6966" w:rsidRDefault="00FB275E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9</w:t>
            </w:r>
            <w:r w:rsidR="00BF2EAD">
              <w:rPr>
                <w:rFonts w:asciiTheme="minorHAnsi" w:hAnsiTheme="minorHAnsi" w:cstheme="minorHAnsi"/>
                <w:bCs/>
                <w:sz w:val="22"/>
                <w:szCs w:val="22"/>
              </w:rPr>
              <w:t>:10-1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0</w:t>
            </w:r>
            <w:r w:rsidR="00BF2EAD">
              <w:rPr>
                <w:rFonts w:asciiTheme="minorHAnsi" w:hAnsiTheme="minorHAnsi" w:cstheme="minorHAnsi"/>
                <w:bCs/>
                <w:sz w:val="22"/>
                <w:szCs w:val="22"/>
              </w:rPr>
              <w:t>: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0</w:t>
            </w:r>
          </w:p>
        </w:tc>
        <w:tc>
          <w:tcPr>
            <w:tcW w:w="5195" w:type="dxa"/>
          </w:tcPr>
          <w:p w14:paraId="0EF7EC3A" w14:textId="7368D5FF" w:rsidR="00BF2EAD" w:rsidRPr="009F6966" w:rsidRDefault="00BF2EAD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 xml:space="preserve">Computer practical: </w:t>
            </w:r>
            <w:r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>Tree building and annotation</w:t>
            </w:r>
          </w:p>
        </w:tc>
        <w:tc>
          <w:tcPr>
            <w:tcW w:w="2186" w:type="dxa"/>
          </w:tcPr>
          <w:p w14:paraId="582E17C7" w14:textId="1D12C6D3" w:rsidR="00BF2EAD" w:rsidRPr="009F6966" w:rsidRDefault="00BF2EAD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</w:pPr>
            <w:r w:rsidRPr="00C84CB1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All trainers (Lead: Kathryn Campbell</w:t>
            </w:r>
          </w:p>
        </w:tc>
      </w:tr>
      <w:tr w:rsidR="00B838E2" w:rsidRPr="009F6966" w14:paraId="2FD2175A" w14:textId="77777777" w:rsidTr="00747D5C">
        <w:tc>
          <w:tcPr>
            <w:tcW w:w="2154" w:type="dxa"/>
          </w:tcPr>
          <w:p w14:paraId="27193655" w14:textId="3BEDB49E" w:rsidR="00B838E2" w:rsidRPr="009F6966" w:rsidRDefault="00FB275E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0:10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-10:</w:t>
            </w:r>
            <w:r w:rsidR="00FA031A">
              <w:rPr>
                <w:rFonts w:asciiTheme="minorHAnsi" w:hAnsiTheme="minorHAnsi" w:cstheme="minorHAnsi"/>
                <w:bCs/>
                <w:sz w:val="22"/>
                <w:szCs w:val="22"/>
              </w:rPr>
              <w:t>25</w:t>
            </w:r>
          </w:p>
        </w:tc>
        <w:tc>
          <w:tcPr>
            <w:tcW w:w="5195" w:type="dxa"/>
          </w:tcPr>
          <w:p w14:paraId="0D462702" w14:textId="376D176A" w:rsidR="00B838E2" w:rsidRPr="009F6966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 w:rsidRPr="009F6966"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>An introduction to molecular clocks</w:t>
            </w:r>
          </w:p>
        </w:tc>
        <w:tc>
          <w:tcPr>
            <w:tcW w:w="2186" w:type="dxa"/>
          </w:tcPr>
          <w:p w14:paraId="5753402E" w14:textId="3E81C65E" w:rsidR="00B838E2" w:rsidRPr="009F6966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</w:pPr>
            <w:r w:rsidRPr="009F6966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Martha Luka</w:t>
            </w:r>
          </w:p>
        </w:tc>
      </w:tr>
      <w:tr w:rsidR="00B838E2" w:rsidRPr="009F6966" w14:paraId="4AE19B53" w14:textId="77777777" w:rsidTr="00747D5C">
        <w:tc>
          <w:tcPr>
            <w:tcW w:w="2154" w:type="dxa"/>
          </w:tcPr>
          <w:p w14:paraId="695807AD" w14:textId="25416E68" w:rsidR="00B838E2" w:rsidRPr="009F6966" w:rsidRDefault="00FA031A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0:25</w:t>
            </w:r>
            <w:r w:rsidR="00B838E2" w:rsidRPr="009F6966">
              <w:rPr>
                <w:rFonts w:asciiTheme="minorHAnsi" w:hAnsiTheme="minorHAnsi" w:cstheme="minorHAnsi"/>
                <w:bCs/>
                <w:sz w:val="22"/>
                <w:szCs w:val="22"/>
              </w:rPr>
              <w:t>-1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:15</w:t>
            </w:r>
          </w:p>
        </w:tc>
        <w:tc>
          <w:tcPr>
            <w:tcW w:w="5195" w:type="dxa"/>
          </w:tcPr>
          <w:p w14:paraId="712B6ADC" w14:textId="02080F79" w:rsidR="00B838E2" w:rsidRPr="009F6966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 w:rsidRPr="009F6966">
              <w:rPr>
                <w:rFonts w:asciiTheme="minorHAnsi" w:hAnsiTheme="minorHAnsi" w:cstheme="minorHAnsi"/>
                <w:bCs/>
                <w:sz w:val="22"/>
                <w:szCs w:val="22"/>
              </w:rPr>
              <w:t>Computer practical: molecular clocks</w:t>
            </w:r>
          </w:p>
        </w:tc>
        <w:tc>
          <w:tcPr>
            <w:tcW w:w="2186" w:type="dxa"/>
          </w:tcPr>
          <w:p w14:paraId="29AF7328" w14:textId="33CF7B28" w:rsidR="00B838E2" w:rsidRPr="009F6966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</w:pPr>
            <w:r w:rsidRPr="009F6966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All trainers (Lead: Martha Luka)</w:t>
            </w:r>
          </w:p>
        </w:tc>
      </w:tr>
      <w:tr w:rsidR="00B838E2" w:rsidRPr="009F6966" w14:paraId="6EA94CBD" w14:textId="77777777" w:rsidTr="00747D5C">
        <w:tc>
          <w:tcPr>
            <w:tcW w:w="2154" w:type="dxa"/>
          </w:tcPr>
          <w:p w14:paraId="4A888EE1" w14:textId="52C7213B" w:rsidR="00B838E2" w:rsidRPr="009F6966" w:rsidRDefault="00FA031A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F6966">
              <w:rPr>
                <w:rFonts w:asciiTheme="minorHAnsi" w:hAnsiTheme="minorHAnsi" w:cstheme="minorHAnsi"/>
                <w:bCs/>
                <w:sz w:val="22"/>
                <w:szCs w:val="22"/>
              </w:rPr>
              <w:t>1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:15</w:t>
            </w:r>
            <w:r w:rsidR="00B838E2" w:rsidRPr="009F6966">
              <w:rPr>
                <w:rFonts w:asciiTheme="minorHAnsi" w:hAnsiTheme="minorHAnsi" w:cstheme="minorHAnsi"/>
                <w:bCs/>
                <w:sz w:val="22"/>
                <w:szCs w:val="22"/>
              </w:rPr>
              <w:t>– 11: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30</w:t>
            </w:r>
          </w:p>
        </w:tc>
        <w:tc>
          <w:tcPr>
            <w:tcW w:w="5195" w:type="dxa"/>
          </w:tcPr>
          <w:p w14:paraId="73DE3A4E" w14:textId="4151A24C" w:rsidR="00B838E2" w:rsidRPr="009F6966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Overview of RABV-GLUE (demo)</w:t>
            </w:r>
          </w:p>
        </w:tc>
        <w:tc>
          <w:tcPr>
            <w:tcW w:w="2186" w:type="dxa"/>
          </w:tcPr>
          <w:p w14:paraId="2F6FCA1B" w14:textId="305AFCB1" w:rsidR="00B838E2" w:rsidRPr="009F6966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</w:pPr>
            <w:proofErr w:type="spellStart"/>
            <w:r w:rsidRPr="009F6966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Kirstyn</w:t>
            </w:r>
            <w:proofErr w:type="spellEnd"/>
            <w:r w:rsidRPr="009F6966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9F6966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Brunker</w:t>
            </w:r>
            <w:proofErr w:type="spellEnd"/>
          </w:p>
        </w:tc>
      </w:tr>
      <w:tr w:rsidR="00B838E2" w:rsidRPr="009F6966" w14:paraId="2ED7AC2F" w14:textId="77777777" w:rsidTr="00747D5C">
        <w:tc>
          <w:tcPr>
            <w:tcW w:w="2154" w:type="dxa"/>
          </w:tcPr>
          <w:p w14:paraId="6FF1F42E" w14:textId="7870B1FE" w:rsidR="00B838E2" w:rsidRPr="009F6966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F6966">
              <w:rPr>
                <w:rFonts w:asciiTheme="minorHAnsi" w:hAnsiTheme="minorHAnsi" w:cstheme="minorHAnsi"/>
                <w:bCs/>
                <w:sz w:val="22"/>
                <w:szCs w:val="22"/>
              </w:rPr>
              <w:t>11:</w:t>
            </w:r>
            <w:r w:rsidR="00FA031A">
              <w:rPr>
                <w:rFonts w:asciiTheme="minorHAnsi" w:hAnsiTheme="minorHAnsi" w:cstheme="minorHAnsi"/>
                <w:bCs/>
                <w:sz w:val="22"/>
                <w:szCs w:val="22"/>
              </w:rPr>
              <w:t>30</w:t>
            </w:r>
            <w:r w:rsidRPr="009F696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– 11:</w:t>
            </w:r>
            <w:r w:rsidR="00FA031A">
              <w:rPr>
                <w:rFonts w:asciiTheme="minorHAnsi" w:hAnsiTheme="minorHAnsi" w:cstheme="minorHAnsi"/>
                <w:bCs/>
                <w:sz w:val="22"/>
                <w:szCs w:val="22"/>
              </w:rPr>
              <w:t>45</w:t>
            </w:r>
          </w:p>
        </w:tc>
        <w:tc>
          <w:tcPr>
            <w:tcW w:w="5195" w:type="dxa"/>
          </w:tcPr>
          <w:p w14:paraId="30317CC7" w14:textId="38AAD29D" w:rsidR="00B838E2" w:rsidRPr="009F6966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 xml:space="preserve">Introduction to lineage classification: </w:t>
            </w:r>
            <w:r w:rsidRPr="009F6966"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 xml:space="preserve">MADDOG </w:t>
            </w:r>
          </w:p>
        </w:tc>
        <w:tc>
          <w:tcPr>
            <w:tcW w:w="2186" w:type="dxa"/>
          </w:tcPr>
          <w:p w14:paraId="758C9FB4" w14:textId="6B01C82F" w:rsidR="00B838E2" w:rsidRPr="009F6966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</w:pPr>
            <w:r w:rsidRPr="009F6966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Kathryn Campbell</w:t>
            </w:r>
          </w:p>
        </w:tc>
      </w:tr>
      <w:tr w:rsidR="00B838E2" w:rsidRPr="009F6966" w14:paraId="1EBE30FC" w14:textId="77777777" w:rsidTr="00747D5C">
        <w:tc>
          <w:tcPr>
            <w:tcW w:w="2154" w:type="dxa"/>
          </w:tcPr>
          <w:p w14:paraId="22F56137" w14:textId="73C78131" w:rsidR="00B838E2" w:rsidRPr="009F6966" w:rsidRDefault="00FA031A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1:45-12:30</w:t>
            </w:r>
            <w:r w:rsidR="00395BF4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195" w:type="dxa"/>
          </w:tcPr>
          <w:p w14:paraId="3A9F422A" w14:textId="4FAC604F" w:rsidR="00B838E2" w:rsidRPr="009F6966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 w:rsidRPr="009F6966">
              <w:rPr>
                <w:rFonts w:asciiTheme="minorHAnsi" w:hAnsiTheme="minorHAnsi" w:cstheme="minorHAnsi"/>
                <w:bCs/>
                <w:sz w:val="22"/>
                <w:szCs w:val="22"/>
              </w:rPr>
              <w:t>Computer practical:</w:t>
            </w:r>
            <w:r w:rsidRPr="009F6966"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  <w:t xml:space="preserve"> Classifying clades and lineages</w:t>
            </w:r>
          </w:p>
        </w:tc>
        <w:tc>
          <w:tcPr>
            <w:tcW w:w="2186" w:type="dxa"/>
          </w:tcPr>
          <w:p w14:paraId="0ABA0E2B" w14:textId="118D0BFC" w:rsidR="00B838E2" w:rsidRPr="009F6966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</w:pPr>
            <w:r w:rsidRPr="009F6966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All trainers (Lead: Kathryn Campbell)</w:t>
            </w:r>
          </w:p>
        </w:tc>
      </w:tr>
      <w:tr w:rsidR="00B838E2" w:rsidRPr="009F6966" w14:paraId="0C3815C3" w14:textId="77777777" w:rsidTr="009F6966">
        <w:tc>
          <w:tcPr>
            <w:tcW w:w="2154" w:type="dxa"/>
            <w:shd w:val="clear" w:color="auto" w:fill="E2EFD9" w:themeFill="accent6" w:themeFillTint="33"/>
          </w:tcPr>
          <w:p w14:paraId="0169F138" w14:textId="322467CD" w:rsidR="00B838E2" w:rsidRPr="009F6966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</w:pPr>
            <w:r w:rsidRPr="009F6966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12:30 - 1:30</w:t>
            </w:r>
          </w:p>
        </w:tc>
        <w:tc>
          <w:tcPr>
            <w:tcW w:w="5195" w:type="dxa"/>
            <w:shd w:val="clear" w:color="auto" w:fill="E2EFD9" w:themeFill="accent6" w:themeFillTint="33"/>
          </w:tcPr>
          <w:p w14:paraId="58579143" w14:textId="292761B8" w:rsidR="00B838E2" w:rsidRPr="009F6966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</w:pPr>
            <w:r w:rsidRPr="009F6966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Lunch</w:t>
            </w:r>
          </w:p>
        </w:tc>
        <w:tc>
          <w:tcPr>
            <w:tcW w:w="2186" w:type="dxa"/>
            <w:shd w:val="clear" w:color="auto" w:fill="E2EFD9" w:themeFill="accent6" w:themeFillTint="33"/>
          </w:tcPr>
          <w:p w14:paraId="326C9FB8" w14:textId="66DC9A65" w:rsidR="00B838E2" w:rsidRPr="009F6966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</w:pPr>
          </w:p>
        </w:tc>
      </w:tr>
      <w:tr w:rsidR="00B838E2" w:rsidRPr="009F6966" w14:paraId="755F8FE5" w14:textId="77777777" w:rsidTr="009F6966">
        <w:tc>
          <w:tcPr>
            <w:tcW w:w="2154" w:type="dxa"/>
            <w:shd w:val="clear" w:color="auto" w:fill="auto"/>
          </w:tcPr>
          <w:p w14:paraId="5EA78AFE" w14:textId="06F1AF70" w:rsidR="00B838E2" w:rsidRPr="009F6966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9F6966">
              <w:rPr>
                <w:rFonts w:asciiTheme="minorHAnsi" w:hAnsiTheme="minorHAnsi" w:cstheme="minorHAnsi"/>
                <w:bCs/>
                <w:sz w:val="22"/>
                <w:szCs w:val="22"/>
              </w:rPr>
              <w:t>1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3</w:t>
            </w:r>
            <w:r w:rsidRPr="009F696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:30 -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4</w:t>
            </w:r>
            <w:r w:rsidRPr="009F696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:30 </w:t>
            </w:r>
          </w:p>
        </w:tc>
        <w:tc>
          <w:tcPr>
            <w:tcW w:w="5195" w:type="dxa"/>
            <w:shd w:val="clear" w:color="auto" w:fill="auto"/>
          </w:tcPr>
          <w:p w14:paraId="5C8C121B" w14:textId="0FF4A04C" w:rsidR="00B838E2" w:rsidRPr="009F6966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 w:rsidRPr="009F6966">
              <w:rPr>
                <w:rFonts w:asciiTheme="minorHAnsi" w:hAnsiTheme="minorHAnsi" w:cstheme="minorHAnsi"/>
                <w:bCs/>
                <w:sz w:val="22"/>
                <w:szCs w:val="22"/>
              </w:rPr>
              <w:t>Computer practical: Interpreting the results</w:t>
            </w:r>
          </w:p>
        </w:tc>
        <w:tc>
          <w:tcPr>
            <w:tcW w:w="2186" w:type="dxa"/>
          </w:tcPr>
          <w:p w14:paraId="049F7BDD" w14:textId="36B63F1A" w:rsidR="00B838E2" w:rsidRPr="009F6966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</w:pPr>
            <w:r w:rsidRPr="009F6966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Kathryn Campbell</w:t>
            </w:r>
          </w:p>
        </w:tc>
      </w:tr>
      <w:tr w:rsidR="00B838E2" w:rsidRPr="009F6966" w14:paraId="5CE7B34E" w14:textId="77777777" w:rsidTr="00747D5C">
        <w:tc>
          <w:tcPr>
            <w:tcW w:w="2154" w:type="dxa"/>
          </w:tcPr>
          <w:p w14:paraId="6E203063" w14:textId="4CA01174" w:rsidR="00B838E2" w:rsidRPr="009F6966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4</w:t>
            </w:r>
            <w:r w:rsidRPr="009F696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:30 –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6</w:t>
            </w:r>
            <w:r w:rsidRPr="009F6966">
              <w:rPr>
                <w:rFonts w:asciiTheme="minorHAnsi" w:hAnsiTheme="minorHAnsi" w:cstheme="minorHAnsi"/>
                <w:bCs/>
                <w:sz w:val="22"/>
                <w:szCs w:val="22"/>
              </w:rPr>
              <w:t>:30</w:t>
            </w:r>
          </w:p>
        </w:tc>
        <w:tc>
          <w:tcPr>
            <w:tcW w:w="5195" w:type="dxa"/>
          </w:tcPr>
          <w:p w14:paraId="63ED2AE4" w14:textId="1D20DEE2" w:rsidR="00B838E2" w:rsidRPr="009F6966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Breakout d</w:t>
            </w:r>
            <w:r w:rsidRPr="009F6966">
              <w:rPr>
                <w:rFonts w:asciiTheme="minorHAnsi" w:hAnsiTheme="minorHAnsi" w:cstheme="minorHAnsi"/>
                <w:bCs/>
                <w:sz w:val="22"/>
                <w:szCs w:val="22"/>
              </w:rPr>
              <w:t>iscussion groups: Translating results to stakeholders</w:t>
            </w:r>
          </w:p>
        </w:tc>
        <w:tc>
          <w:tcPr>
            <w:tcW w:w="2186" w:type="dxa"/>
          </w:tcPr>
          <w:p w14:paraId="1C936072" w14:textId="4314C3D7" w:rsidR="00B838E2" w:rsidRPr="009F6966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</w:pPr>
            <w:r w:rsidRPr="009F6966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All trainers (Lead: Kathryn Campbell)</w:t>
            </w:r>
          </w:p>
        </w:tc>
      </w:tr>
      <w:tr w:rsidR="00B838E2" w:rsidRPr="009F6966" w14:paraId="363DDD21" w14:textId="77777777" w:rsidTr="00747D5C">
        <w:tc>
          <w:tcPr>
            <w:tcW w:w="2154" w:type="dxa"/>
          </w:tcPr>
          <w:p w14:paraId="3FD69286" w14:textId="60A3EB45" w:rsidR="00B838E2" w:rsidRPr="009F6966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color w:val="242424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16:30-17:00</w:t>
            </w:r>
          </w:p>
        </w:tc>
        <w:tc>
          <w:tcPr>
            <w:tcW w:w="5195" w:type="dxa"/>
          </w:tcPr>
          <w:p w14:paraId="25BFFAB2" w14:textId="5BC1D1D4" w:rsidR="00B838E2" w:rsidRPr="00AA6E12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/>
                <w:color w:val="242424"/>
                <w:sz w:val="22"/>
                <w:szCs w:val="22"/>
              </w:rPr>
            </w:pPr>
            <w:r w:rsidRPr="00AA6E12">
              <w:rPr>
                <w:rFonts w:asciiTheme="minorHAnsi" w:hAnsiTheme="minorHAnsi" w:cstheme="minorHAnsi"/>
                <w:b/>
                <w:sz w:val="22"/>
                <w:szCs w:val="22"/>
              </w:rPr>
              <w:t>Workshop close</w:t>
            </w:r>
          </w:p>
        </w:tc>
        <w:tc>
          <w:tcPr>
            <w:tcW w:w="2186" w:type="dxa"/>
          </w:tcPr>
          <w:p w14:paraId="5101343D" w14:textId="6E839CE8" w:rsidR="00B838E2" w:rsidRPr="009F6966" w:rsidRDefault="00B838E2" w:rsidP="00B838E2">
            <w:pPr>
              <w:pStyle w:val="xydpca6dabd4yiv5095081354ydp44c47137msolistparagraph"/>
              <w:spacing w:before="0" w:after="0" w:line="276" w:lineRule="auto"/>
              <w:rPr>
                <w:rFonts w:asciiTheme="minorHAnsi" w:hAnsiTheme="minorHAnsi" w:cstheme="minorHAnsi"/>
                <w:bCs/>
                <w:i/>
                <w:iCs/>
                <w:color w:val="242424"/>
                <w:sz w:val="22"/>
                <w:szCs w:val="22"/>
              </w:rPr>
            </w:pPr>
            <w:proofErr w:type="spellStart"/>
            <w:r w:rsidRPr="009F6966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Kirstyn</w:t>
            </w:r>
            <w:proofErr w:type="spellEnd"/>
            <w:r w:rsidRPr="009F6966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9F6966">
              <w:rPr>
                <w:rFonts w:asciiTheme="minorHAnsi" w:hAnsiTheme="minorHAnsi" w:cstheme="minorHAnsi"/>
                <w:bCs/>
                <w:i/>
                <w:iCs/>
                <w:sz w:val="22"/>
                <w:szCs w:val="22"/>
              </w:rPr>
              <w:t>Brunker</w:t>
            </w:r>
            <w:proofErr w:type="spellEnd"/>
          </w:p>
        </w:tc>
      </w:tr>
    </w:tbl>
    <w:p w14:paraId="2F9F4EC5" w14:textId="77777777" w:rsidR="004256F1" w:rsidRPr="009F6966" w:rsidRDefault="004256F1" w:rsidP="00CA4549">
      <w:pPr>
        <w:pStyle w:val="xydpca6dabd4yiv5095081354ydp44c47137msolistparagraph"/>
        <w:shd w:val="clear" w:color="auto" w:fill="FFFFFF"/>
        <w:spacing w:before="0" w:after="0" w:line="276" w:lineRule="auto"/>
        <w:rPr>
          <w:rFonts w:asciiTheme="minorHAnsi" w:hAnsiTheme="minorHAnsi" w:cstheme="minorHAnsi"/>
          <w:bCs/>
          <w:color w:val="242424"/>
          <w:sz w:val="22"/>
          <w:szCs w:val="22"/>
        </w:rPr>
      </w:pPr>
    </w:p>
    <w:sectPr w:rsidR="004256F1" w:rsidRPr="009F69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F4308"/>
    <w:multiLevelType w:val="hybridMultilevel"/>
    <w:tmpl w:val="BC187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64D25"/>
    <w:multiLevelType w:val="hybridMultilevel"/>
    <w:tmpl w:val="6F709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3348A0"/>
    <w:multiLevelType w:val="hybridMultilevel"/>
    <w:tmpl w:val="E8546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333F34"/>
    <w:multiLevelType w:val="hybridMultilevel"/>
    <w:tmpl w:val="FA427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EF3F4F"/>
    <w:multiLevelType w:val="hybridMultilevel"/>
    <w:tmpl w:val="1B722BD4"/>
    <w:lvl w:ilvl="0" w:tplc="3A2C3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131314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E84889"/>
    <w:multiLevelType w:val="hybridMultilevel"/>
    <w:tmpl w:val="E95A9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0B2214"/>
    <w:multiLevelType w:val="hybridMultilevel"/>
    <w:tmpl w:val="07FEF3D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 w16cid:durableId="2032799454">
    <w:abstractNumId w:val="3"/>
  </w:num>
  <w:num w:numId="2" w16cid:durableId="4988982">
    <w:abstractNumId w:val="5"/>
  </w:num>
  <w:num w:numId="3" w16cid:durableId="1240166958">
    <w:abstractNumId w:val="4"/>
  </w:num>
  <w:num w:numId="4" w16cid:durableId="2033148874">
    <w:abstractNumId w:val="1"/>
  </w:num>
  <w:num w:numId="5" w16cid:durableId="632558138">
    <w:abstractNumId w:val="6"/>
  </w:num>
  <w:num w:numId="6" w16cid:durableId="2074967558">
    <w:abstractNumId w:val="0"/>
  </w:num>
  <w:num w:numId="7" w16cid:durableId="15559724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0NDIxNzcyNzS3sLRU0lEKTi0uzszPAykwrAUAAzCXuCwAAAA="/>
  </w:docVars>
  <w:rsids>
    <w:rsidRoot w:val="00CA4549"/>
    <w:rsid w:val="0000391D"/>
    <w:rsid w:val="000068EC"/>
    <w:rsid w:val="000076AF"/>
    <w:rsid w:val="00025916"/>
    <w:rsid w:val="00087D2C"/>
    <w:rsid w:val="000B02B5"/>
    <w:rsid w:val="000C30DA"/>
    <w:rsid w:val="000F16E1"/>
    <w:rsid w:val="0011165D"/>
    <w:rsid w:val="00117F18"/>
    <w:rsid w:val="00123793"/>
    <w:rsid w:val="00137A93"/>
    <w:rsid w:val="00144C12"/>
    <w:rsid w:val="001461EF"/>
    <w:rsid w:val="00146C83"/>
    <w:rsid w:val="00160200"/>
    <w:rsid w:val="00167AC7"/>
    <w:rsid w:val="00176CC0"/>
    <w:rsid w:val="001A18B6"/>
    <w:rsid w:val="001D6248"/>
    <w:rsid w:val="0020255C"/>
    <w:rsid w:val="0020786A"/>
    <w:rsid w:val="00216EE8"/>
    <w:rsid w:val="00220B54"/>
    <w:rsid w:val="002258B8"/>
    <w:rsid w:val="0023368D"/>
    <w:rsid w:val="00234146"/>
    <w:rsid w:val="002448C3"/>
    <w:rsid w:val="002449EE"/>
    <w:rsid w:val="0025043A"/>
    <w:rsid w:val="00282876"/>
    <w:rsid w:val="0028413D"/>
    <w:rsid w:val="002948E5"/>
    <w:rsid w:val="002C5DBF"/>
    <w:rsid w:val="002C78AD"/>
    <w:rsid w:val="002F19C3"/>
    <w:rsid w:val="003529CF"/>
    <w:rsid w:val="00371E71"/>
    <w:rsid w:val="003879DF"/>
    <w:rsid w:val="00392268"/>
    <w:rsid w:val="00395BF4"/>
    <w:rsid w:val="003A1D23"/>
    <w:rsid w:val="003A683F"/>
    <w:rsid w:val="003B3262"/>
    <w:rsid w:val="003C55C4"/>
    <w:rsid w:val="003D38A8"/>
    <w:rsid w:val="003F164B"/>
    <w:rsid w:val="004256F1"/>
    <w:rsid w:val="00433600"/>
    <w:rsid w:val="004654ED"/>
    <w:rsid w:val="0048034A"/>
    <w:rsid w:val="00485A47"/>
    <w:rsid w:val="00495AC2"/>
    <w:rsid w:val="004B5D94"/>
    <w:rsid w:val="004D21CD"/>
    <w:rsid w:val="004D7A1D"/>
    <w:rsid w:val="005052D0"/>
    <w:rsid w:val="00513BB0"/>
    <w:rsid w:val="005173B4"/>
    <w:rsid w:val="005413AF"/>
    <w:rsid w:val="00547B33"/>
    <w:rsid w:val="00564D40"/>
    <w:rsid w:val="0057121B"/>
    <w:rsid w:val="00574F68"/>
    <w:rsid w:val="00592772"/>
    <w:rsid w:val="005941AC"/>
    <w:rsid w:val="005B1902"/>
    <w:rsid w:val="0061471B"/>
    <w:rsid w:val="00653A01"/>
    <w:rsid w:val="0068042C"/>
    <w:rsid w:val="006A778F"/>
    <w:rsid w:val="006B006B"/>
    <w:rsid w:val="006C1989"/>
    <w:rsid w:val="006E043E"/>
    <w:rsid w:val="006F506F"/>
    <w:rsid w:val="00703CC9"/>
    <w:rsid w:val="00724963"/>
    <w:rsid w:val="00735B68"/>
    <w:rsid w:val="00747D5C"/>
    <w:rsid w:val="00754AA6"/>
    <w:rsid w:val="00766C85"/>
    <w:rsid w:val="007736A6"/>
    <w:rsid w:val="0078311F"/>
    <w:rsid w:val="007849B7"/>
    <w:rsid w:val="007B6D4B"/>
    <w:rsid w:val="007B7ADF"/>
    <w:rsid w:val="00806420"/>
    <w:rsid w:val="0081607D"/>
    <w:rsid w:val="00822D32"/>
    <w:rsid w:val="008270EE"/>
    <w:rsid w:val="008275EB"/>
    <w:rsid w:val="00832728"/>
    <w:rsid w:val="00832A3B"/>
    <w:rsid w:val="008743F1"/>
    <w:rsid w:val="008A7225"/>
    <w:rsid w:val="00925B67"/>
    <w:rsid w:val="00953AF9"/>
    <w:rsid w:val="00995123"/>
    <w:rsid w:val="0099634A"/>
    <w:rsid w:val="009A55E1"/>
    <w:rsid w:val="009B1F67"/>
    <w:rsid w:val="009D15FD"/>
    <w:rsid w:val="009D577D"/>
    <w:rsid w:val="009F6966"/>
    <w:rsid w:val="00A0210F"/>
    <w:rsid w:val="00A10F18"/>
    <w:rsid w:val="00A353E8"/>
    <w:rsid w:val="00A8648E"/>
    <w:rsid w:val="00A940B7"/>
    <w:rsid w:val="00AA289A"/>
    <w:rsid w:val="00AA6E12"/>
    <w:rsid w:val="00AB6624"/>
    <w:rsid w:val="00B0388A"/>
    <w:rsid w:val="00B03C09"/>
    <w:rsid w:val="00B10035"/>
    <w:rsid w:val="00B32E4B"/>
    <w:rsid w:val="00B33C76"/>
    <w:rsid w:val="00B40448"/>
    <w:rsid w:val="00B44017"/>
    <w:rsid w:val="00B80E1B"/>
    <w:rsid w:val="00B838E2"/>
    <w:rsid w:val="00B93CF3"/>
    <w:rsid w:val="00B954C2"/>
    <w:rsid w:val="00BB513F"/>
    <w:rsid w:val="00BD663D"/>
    <w:rsid w:val="00BF2EAD"/>
    <w:rsid w:val="00C84CB1"/>
    <w:rsid w:val="00C91FB7"/>
    <w:rsid w:val="00CA4549"/>
    <w:rsid w:val="00CB79D9"/>
    <w:rsid w:val="00CC12F9"/>
    <w:rsid w:val="00CC76A4"/>
    <w:rsid w:val="00D10106"/>
    <w:rsid w:val="00D4485E"/>
    <w:rsid w:val="00D5142A"/>
    <w:rsid w:val="00D5439E"/>
    <w:rsid w:val="00D54FF2"/>
    <w:rsid w:val="00D600E8"/>
    <w:rsid w:val="00D67B0F"/>
    <w:rsid w:val="00D9229B"/>
    <w:rsid w:val="00DA653D"/>
    <w:rsid w:val="00DD4E2D"/>
    <w:rsid w:val="00DF6B5D"/>
    <w:rsid w:val="00E12A6B"/>
    <w:rsid w:val="00E15374"/>
    <w:rsid w:val="00E26AC3"/>
    <w:rsid w:val="00E4029A"/>
    <w:rsid w:val="00EC0BBF"/>
    <w:rsid w:val="00EF279C"/>
    <w:rsid w:val="00EF4299"/>
    <w:rsid w:val="00EF5F3F"/>
    <w:rsid w:val="00EF6ABE"/>
    <w:rsid w:val="00F25CB7"/>
    <w:rsid w:val="00F260F9"/>
    <w:rsid w:val="00F32BA8"/>
    <w:rsid w:val="00F4522D"/>
    <w:rsid w:val="00F57019"/>
    <w:rsid w:val="00F64BB5"/>
    <w:rsid w:val="00F65EDF"/>
    <w:rsid w:val="00F740FE"/>
    <w:rsid w:val="00F74688"/>
    <w:rsid w:val="00F8193D"/>
    <w:rsid w:val="00FA031A"/>
    <w:rsid w:val="00FA508B"/>
    <w:rsid w:val="00FB275E"/>
    <w:rsid w:val="00FB3F27"/>
    <w:rsid w:val="00FB5F0D"/>
    <w:rsid w:val="00FD2D53"/>
    <w:rsid w:val="00FD31D9"/>
    <w:rsid w:val="00FD4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5ECF6"/>
  <w15:docId w15:val="{AE990C47-60F1-4524-BE7E-B1A7B3779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4549"/>
    <w:rPr>
      <w:rFonts w:ascii="Calibri" w:eastAsia="Calibri" w:hAnsi="Calibri" w:cs="Times New Roman"/>
      <w:kern w:val="2"/>
    </w:rPr>
  </w:style>
  <w:style w:type="paragraph" w:styleId="Heading1">
    <w:name w:val="heading 1"/>
    <w:basedOn w:val="Normal"/>
    <w:link w:val="Heading1Char"/>
    <w:uiPriority w:val="9"/>
    <w:qFormat/>
    <w:rsid w:val="0023368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ydpca6dabd4yiv5095081354ydp44c47137msolistparagraph">
    <w:name w:val="x_ydpca6dabd4yiv5095081354ydp44c47137msolistparagraph"/>
    <w:basedOn w:val="Normal"/>
    <w:rsid w:val="00CA4549"/>
    <w:pPr>
      <w:spacing w:before="100" w:beforeAutospacing="1" w:after="100" w:afterAutospacing="1" w:line="240" w:lineRule="auto"/>
    </w:pPr>
    <w:rPr>
      <w:rFonts w:ascii="Times New Roman" w:eastAsia="Times New Roman" w:hAnsi="Times New Roman"/>
      <w:kern w:val="0"/>
      <w:sz w:val="24"/>
      <w:szCs w:val="24"/>
    </w:rPr>
  </w:style>
  <w:style w:type="table" w:styleId="TableGrid">
    <w:name w:val="Table Grid"/>
    <w:basedOn w:val="TableNormal"/>
    <w:uiPriority w:val="39"/>
    <w:rsid w:val="00CA4549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CA4549"/>
    <w:pPr>
      <w:widowControl w:val="0"/>
      <w:autoSpaceDE w:val="0"/>
      <w:autoSpaceDN w:val="0"/>
      <w:spacing w:after="0" w:line="240" w:lineRule="auto"/>
      <w:ind w:left="467"/>
    </w:pPr>
    <w:rPr>
      <w:rFonts w:cs="Calibri"/>
      <w:kern w:val="0"/>
    </w:rPr>
  </w:style>
  <w:style w:type="paragraph" w:styleId="Header">
    <w:name w:val="header"/>
    <w:basedOn w:val="Normal"/>
    <w:link w:val="HeaderChar"/>
    <w:uiPriority w:val="99"/>
    <w:unhideWhenUsed/>
    <w:rsid w:val="00E26AC3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kern w:val="0"/>
    </w:rPr>
  </w:style>
  <w:style w:type="character" w:customStyle="1" w:styleId="HeaderChar">
    <w:name w:val="Header Char"/>
    <w:basedOn w:val="DefaultParagraphFont"/>
    <w:link w:val="Header"/>
    <w:uiPriority w:val="99"/>
    <w:rsid w:val="00E26AC3"/>
  </w:style>
  <w:style w:type="character" w:customStyle="1" w:styleId="Heading1Char">
    <w:name w:val="Heading 1 Char"/>
    <w:basedOn w:val="DefaultParagraphFont"/>
    <w:link w:val="Heading1"/>
    <w:uiPriority w:val="9"/>
    <w:rsid w:val="0023368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Revision">
    <w:name w:val="Revision"/>
    <w:hidden/>
    <w:uiPriority w:val="99"/>
    <w:semiHidden/>
    <w:rsid w:val="000068EC"/>
    <w:pPr>
      <w:spacing w:after="0" w:line="240" w:lineRule="auto"/>
    </w:pPr>
    <w:rPr>
      <w:rFonts w:ascii="Calibri" w:eastAsia="Calibri" w:hAnsi="Calibri" w:cs="Times New Roman"/>
      <w:kern w:val="2"/>
    </w:rPr>
  </w:style>
  <w:style w:type="character" w:styleId="CommentReference">
    <w:name w:val="annotation reference"/>
    <w:basedOn w:val="DefaultParagraphFont"/>
    <w:uiPriority w:val="99"/>
    <w:semiHidden/>
    <w:unhideWhenUsed/>
    <w:rsid w:val="000068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68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68EC"/>
    <w:rPr>
      <w:rFonts w:ascii="Calibri" w:eastAsia="Calibri" w:hAnsi="Calibri" w:cs="Times New Roman"/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68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68EC"/>
    <w:rPr>
      <w:rFonts w:ascii="Calibri" w:eastAsia="Calibri" w:hAnsi="Calibri" w:cs="Times New Roman"/>
      <w:b/>
      <w:bCs/>
      <w:kern w:val="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49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6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61a0a3b-a084-4127-a7da-4a61c7885f66" xsi:nil="true"/>
    <lcf76f155ced4ddcb4097134ff3c332f xmlns="02ac7d24-84dc-4378-b96c-73b5471762af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24F896CF70064297CBD25660ED0263" ma:contentTypeVersion="15" ma:contentTypeDescription="Create a new document." ma:contentTypeScope="" ma:versionID="f888bc0dc5cc8e1a85f101f5ec9ca160">
  <xsd:schema xmlns:xsd="http://www.w3.org/2001/XMLSchema" xmlns:xs="http://www.w3.org/2001/XMLSchema" xmlns:p="http://schemas.microsoft.com/office/2006/metadata/properties" xmlns:ns2="02ac7d24-84dc-4378-b96c-73b5471762af" xmlns:ns3="d61a0a3b-a084-4127-a7da-4a61c7885f66" targetNamespace="http://schemas.microsoft.com/office/2006/metadata/properties" ma:root="true" ma:fieldsID="4986a8d1293768e7186a36ef1d04d22b" ns2:_="" ns3:_="">
    <xsd:import namespace="02ac7d24-84dc-4378-b96c-73b5471762af"/>
    <xsd:import namespace="d61a0a3b-a084-4127-a7da-4a61c7885f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ac7d24-84dc-4378-b96c-73b5471762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7306b285-ac2c-4225-b56d-e54690cf9c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1a0a3b-a084-4127-a7da-4a61c7885f66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634fb119-b6e4-4da1-96df-f5aa67f4c534}" ma:internalName="TaxCatchAll" ma:showField="CatchAllData" ma:web="d61a0a3b-a084-4127-a7da-4a61c7885f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10073CB-0696-4AE6-946C-290EDB2887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61C5A0D-35D6-47F4-9251-61F4EC5562B9}">
  <ds:schemaRefs>
    <ds:schemaRef ds:uri="http://schemas.microsoft.com/office/2006/metadata/properties"/>
    <ds:schemaRef ds:uri="http://schemas.microsoft.com/office/infopath/2007/PartnerControls"/>
    <ds:schemaRef ds:uri="d61a0a3b-a084-4127-a7da-4a61c7885f66"/>
    <ds:schemaRef ds:uri="02ac7d24-84dc-4378-b96c-73b5471762af"/>
  </ds:schemaRefs>
</ds:datastoreItem>
</file>

<file path=customXml/itemProps3.xml><?xml version="1.0" encoding="utf-8"?>
<ds:datastoreItem xmlns:ds="http://schemas.openxmlformats.org/officeDocument/2006/customXml" ds:itemID="{F4C1FB5E-78CC-4B34-B348-C0C657202B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ac7d24-84dc-4378-b96c-73b5471762af"/>
    <ds:schemaRef ds:uri="d61a0a3b-a084-4127-a7da-4a61c7885f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4</Pages>
  <Words>730</Words>
  <Characters>416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Kirstyn Brunker</cp:lastModifiedBy>
  <cp:revision>117</cp:revision>
  <dcterms:created xsi:type="dcterms:W3CDTF">2024-02-07T20:43:00Z</dcterms:created>
  <dcterms:modified xsi:type="dcterms:W3CDTF">2024-02-21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24F896CF70064297CBD25660ED0263</vt:lpwstr>
  </property>
</Properties>
</file>